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14E70"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An actuator is a device or component that converts input energy into mechanical motion, allowing it to perform a physical action, move a mechanism, or exert force. Actuators are used in various applications and industries to control and manipulate systems, machines, and processes. They play a crucial role in automation, robotics, manufacturing, and many other fields where controlled movement or force application is required.</w:t>
      </w:r>
    </w:p>
    <w:p w14:paraId="044B15C1"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Actuators essentially bridge the gap between control systems (which provide the input signals) and the physical world (where the desired action takes place). They are responsible for transforming signals, such as electrical, pneumatic, hydraulic, or thermal, into mechanical displacement, rotation, or force. Actuators can work on different principles depending on their type, and they come in a variety of forms to suit different applications.</w:t>
      </w:r>
    </w:p>
    <w:p w14:paraId="4F8E3247" w14:textId="571596CC" w:rsidR="00BF149A" w:rsidRPr="00C555F5" w:rsidRDefault="00C555F5" w:rsidP="00BF149A">
      <w:pPr>
        <w:pStyle w:val="NormalWeb"/>
        <w:shd w:val="clear" w:color="auto" w:fill="F7F7F8"/>
        <w:spacing w:before="0" w:beforeAutospacing="0" w:after="300" w:afterAutospacing="0"/>
        <w:jc w:val="both"/>
        <w:rPr>
          <w:rFonts w:ascii="Cambria" w:hAnsi="Cambria" w:cs="Segoe UI"/>
          <w:b/>
          <w:bCs/>
          <w:color w:val="000000" w:themeColor="text1"/>
        </w:rPr>
      </w:pPr>
      <w:r>
        <w:rPr>
          <w:rFonts w:ascii="Cambria" w:hAnsi="Cambria" w:cs="Segoe UI"/>
          <w:b/>
          <w:bCs/>
          <w:color w:val="000000" w:themeColor="text1"/>
        </w:rPr>
        <w:t>A</w:t>
      </w:r>
      <w:r w:rsidR="00BF149A" w:rsidRPr="00C555F5">
        <w:rPr>
          <w:rFonts w:ascii="Cambria" w:hAnsi="Cambria" w:cs="Segoe UI"/>
          <w:b/>
          <w:bCs/>
          <w:color w:val="000000" w:themeColor="text1"/>
        </w:rPr>
        <w:t xml:space="preserve"> few key points about actuators:</w:t>
      </w:r>
    </w:p>
    <w:p w14:paraId="1D2BAB3B"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Energy Conversion: Actuators convert one form of energy into mechanical motion or force. For example, an electric actuator converts electrical energy into mechanical motion through motors, while a pneumatic actuator converts compressed air energy into linear or rotary motion.</w:t>
      </w:r>
    </w:p>
    <w:p w14:paraId="2F54BD51"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Controlled Movement: Actuators allow for precise control of movement. Depending on the type of actuator, they can provide linear or rotational motion, stepwise movement, or continuous positioning.</w:t>
      </w:r>
    </w:p>
    <w:p w14:paraId="60EF9FD2"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Types: Actuators come in various types, including electric, pneumatic, hydraulic, piezoelectric, thermal, and more. Each type operates on a different principle and is suitable for specific applications.</w:t>
      </w:r>
    </w:p>
    <w:p w14:paraId="63D31B7F"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Feedback: Some advanced actuators incorporate feedback mechanisms (sensors) to provide information about their position, speed, or force. This feedback enables accurate control and closed-loop operation.</w:t>
      </w:r>
    </w:p>
    <w:p w14:paraId="34D2B9AB"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Applications: Actuators are used in robotics (robotic arms, grippers), manufacturing (conveyor systems, CNC machines), aerospace (flap control, landing gear), automotive (engine control, power windows), healthcare (medical devices), and countless other areas.</w:t>
      </w:r>
    </w:p>
    <w:p w14:paraId="1329A97E"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Precision and Accuracy: Depending on the type and design, actuators can offer high precision and accuracy, making them suitable for tasks that require fine adjustments or repetitive actions.</w:t>
      </w:r>
    </w:p>
    <w:p w14:paraId="40580E7B"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Actuation Mechanisms: Actuators can employ various mechanisms to achieve motion, such as gears, levers, pistons, and more complex mechanisms based on the type of actuator.</w:t>
      </w:r>
    </w:p>
    <w:p w14:paraId="0D305802"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Efficiency: Modern actuators are designed for efficiency, striving to minimize energy consumption and heat generation while maximizing output.</w:t>
      </w:r>
    </w:p>
    <w:p w14:paraId="12ACF79B"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lastRenderedPageBreak/>
        <w:t>Maintenance: Actuators, like any mechanical component, require maintenance and periodic checks to ensure proper functioning over time.</w:t>
      </w:r>
    </w:p>
    <w:p w14:paraId="10A3B59A" w14:textId="77777777" w:rsid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In summary, actuators are essential components in a wide range of systems and industries, enabling the controlled movement, positioning, and force application needed for automation and the operation of various devices and processes.</w:t>
      </w:r>
    </w:p>
    <w:p w14:paraId="1A0F969E" w14:textId="77777777" w:rsidR="00C555F5" w:rsidRDefault="00C555F5" w:rsidP="00BF149A">
      <w:pPr>
        <w:pStyle w:val="NormalWeb"/>
        <w:shd w:val="clear" w:color="auto" w:fill="F7F7F8"/>
        <w:spacing w:before="0" w:beforeAutospacing="0" w:after="300" w:afterAutospacing="0"/>
        <w:jc w:val="both"/>
        <w:rPr>
          <w:rFonts w:ascii="Cambria" w:hAnsi="Cambria" w:cs="Segoe UI"/>
          <w:color w:val="000000" w:themeColor="text1"/>
        </w:rPr>
      </w:pPr>
    </w:p>
    <w:p w14:paraId="19AFA18E" w14:textId="1086A4BC" w:rsidR="00C555F5" w:rsidRPr="00C555F5" w:rsidRDefault="00C555F5" w:rsidP="00C555F5">
      <w:pPr>
        <w:pStyle w:val="NormalWeb"/>
        <w:shd w:val="clear" w:color="auto" w:fill="F7F7F8"/>
        <w:spacing w:before="0" w:beforeAutospacing="0" w:after="300" w:afterAutospacing="0"/>
        <w:jc w:val="both"/>
        <w:rPr>
          <w:rFonts w:ascii="Cambria" w:hAnsi="Cambria" w:cs="Segoe UI"/>
          <w:b/>
          <w:bCs/>
          <w:color w:val="000000" w:themeColor="text1"/>
        </w:rPr>
      </w:pPr>
      <w:r>
        <w:rPr>
          <w:rFonts w:ascii="Cambria" w:hAnsi="Cambria" w:cs="Segoe UI"/>
          <w:b/>
          <w:bCs/>
          <w:color w:val="000000" w:themeColor="text1"/>
        </w:rPr>
        <w:t>W</w:t>
      </w:r>
      <w:r w:rsidRPr="00C555F5">
        <w:rPr>
          <w:rFonts w:ascii="Cambria" w:hAnsi="Cambria" w:cs="Segoe UI"/>
          <w:b/>
          <w:bCs/>
          <w:color w:val="000000" w:themeColor="text1"/>
        </w:rPr>
        <w:t xml:space="preserve">orking of actuators in </w:t>
      </w:r>
      <w:r>
        <w:rPr>
          <w:rFonts w:ascii="Cambria" w:hAnsi="Cambria" w:cs="Segoe UI"/>
          <w:b/>
          <w:bCs/>
          <w:color w:val="000000" w:themeColor="text1"/>
        </w:rPr>
        <w:t>I</w:t>
      </w:r>
      <w:r w:rsidRPr="00C555F5">
        <w:rPr>
          <w:rFonts w:ascii="Cambria" w:hAnsi="Cambria" w:cs="Segoe UI"/>
          <w:b/>
          <w:bCs/>
          <w:color w:val="000000" w:themeColor="text1"/>
        </w:rPr>
        <w:t>o</w:t>
      </w:r>
      <w:r>
        <w:rPr>
          <w:rFonts w:ascii="Cambria" w:hAnsi="Cambria" w:cs="Segoe UI"/>
          <w:b/>
          <w:bCs/>
          <w:color w:val="000000" w:themeColor="text1"/>
        </w:rPr>
        <w:t>T</w:t>
      </w:r>
    </w:p>
    <w:p w14:paraId="7785574C" w14:textId="5AED51AB" w:rsidR="00C555F5" w:rsidRPr="00C555F5" w:rsidRDefault="00C555F5" w:rsidP="00C555F5">
      <w:pPr>
        <w:pStyle w:val="NormalWeb"/>
        <w:shd w:val="clear" w:color="auto" w:fill="F7F7F8"/>
        <w:spacing w:before="0" w:beforeAutospacing="0" w:after="300" w:afterAutospacing="0"/>
        <w:jc w:val="both"/>
        <w:rPr>
          <w:rFonts w:ascii="Cambria" w:hAnsi="Cambria" w:cs="Segoe UI"/>
          <w:color w:val="000000" w:themeColor="text1"/>
        </w:rPr>
      </w:pPr>
      <w:r w:rsidRPr="00C555F5">
        <w:rPr>
          <w:rFonts w:ascii="Cambria" w:hAnsi="Cambria" w:cs="Segoe UI"/>
          <w:color w:val="000000" w:themeColor="text1"/>
        </w:rPr>
        <w:t>Actuators in the context of the IoT refer to devices or components that are responsible for converting digital signals or commands from a control system (often through the cloud or edge devices) into physical actions, such as movement, adjustment, or activation of physical objects. The working principle of IoT actuators involves several key steps:</w:t>
      </w:r>
    </w:p>
    <w:p w14:paraId="5172FAFE" w14:textId="77777777" w:rsidR="00C555F5" w:rsidRPr="00C555F5" w:rsidRDefault="00C555F5" w:rsidP="00C555F5">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C555F5">
        <w:rPr>
          <w:rFonts w:ascii="Cambria" w:hAnsi="Cambria" w:cs="Segoe UI"/>
          <w:color w:val="000000" w:themeColor="text1"/>
        </w:rPr>
        <w:t>Signal Reception: The process begins with the reception of a digital signal or command from a control system. This control signal is typically generated by a user interface, an application, or an automated system that interacts with IoT devices.</w:t>
      </w:r>
    </w:p>
    <w:p w14:paraId="4313C0E8" w14:textId="77777777" w:rsidR="00C555F5" w:rsidRPr="00C555F5" w:rsidRDefault="00C555F5" w:rsidP="00C555F5">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C555F5">
        <w:rPr>
          <w:rFonts w:ascii="Cambria" w:hAnsi="Cambria" w:cs="Segoe UI"/>
          <w:color w:val="000000" w:themeColor="text1"/>
        </w:rPr>
        <w:t>Data Processing: The received signal is processed to interpret the desired action. This can happen in cloud servers, edge devices, or even directly within the IoT device, depending on the architecture of the IoT system.</w:t>
      </w:r>
    </w:p>
    <w:p w14:paraId="67DC6DEE" w14:textId="77777777" w:rsidR="00C555F5" w:rsidRPr="00C555F5" w:rsidRDefault="00C555F5" w:rsidP="00C555F5">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C555F5">
        <w:rPr>
          <w:rFonts w:ascii="Cambria" w:hAnsi="Cambria" w:cs="Segoe UI"/>
          <w:color w:val="000000" w:themeColor="text1"/>
        </w:rPr>
        <w:t>Command Generation: Based on the interpreted signal, a specific command is generated that instructs the actuator to perform a particular action. The command may include information such as the magnitude, direction, speed, or duration of the action.</w:t>
      </w:r>
    </w:p>
    <w:p w14:paraId="0E7221A6" w14:textId="77777777" w:rsidR="00C555F5" w:rsidRPr="00C555F5" w:rsidRDefault="00C555F5" w:rsidP="00C555F5">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C555F5">
        <w:rPr>
          <w:rFonts w:ascii="Cambria" w:hAnsi="Cambria" w:cs="Segoe UI"/>
          <w:color w:val="000000" w:themeColor="text1"/>
        </w:rPr>
        <w:t>Actuation: The generated command is then sent to the actuator, which is a physical device capable of executing the desired action. Actuators come in various forms, including but not limited to motors, valves, solenoids, relays, and pneumatic/hydraulic components.</w:t>
      </w:r>
    </w:p>
    <w:p w14:paraId="4B819D25" w14:textId="77777777" w:rsidR="00C555F5" w:rsidRPr="00C555F5" w:rsidRDefault="00C555F5" w:rsidP="00C555F5">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C555F5">
        <w:rPr>
          <w:rFonts w:ascii="Cambria" w:hAnsi="Cambria" w:cs="Segoe UI"/>
          <w:color w:val="000000" w:themeColor="text1"/>
        </w:rPr>
        <w:t>Physical Action: The actuator receives the command and initiates the required physical action. This could involve movement, rotation, opening/closing, releasing, heating, cooling, etc., depending on the specific type of actuator and its intended application.</w:t>
      </w:r>
    </w:p>
    <w:p w14:paraId="467664FD" w14:textId="77777777" w:rsidR="00C555F5" w:rsidRPr="00C555F5" w:rsidRDefault="00C555F5" w:rsidP="00C555F5">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C555F5">
        <w:rPr>
          <w:rFonts w:ascii="Cambria" w:hAnsi="Cambria" w:cs="Segoe UI"/>
          <w:color w:val="000000" w:themeColor="text1"/>
        </w:rPr>
        <w:t>Feedback and Status Update: In many cases, IoT systems incorporate feedback mechanisms to monitor the status and outcome of the executed action. This feedback might include information about the position, temperature, pressure, or any other relevant data associated with the actuator's operation.</w:t>
      </w:r>
    </w:p>
    <w:p w14:paraId="470D21DD" w14:textId="77777777" w:rsidR="00C555F5" w:rsidRPr="00C555F5" w:rsidRDefault="00C555F5" w:rsidP="00C555F5">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C555F5">
        <w:rPr>
          <w:rFonts w:ascii="Cambria" w:hAnsi="Cambria" w:cs="Segoe UI"/>
          <w:color w:val="000000" w:themeColor="text1"/>
        </w:rPr>
        <w:t>Communication and Reporting: The updated status and feedback data are often sent back to the control system or the user interface. This communication loop enables real-time monitoring, control, and adjustment of the actuator's behavior.</w:t>
      </w:r>
    </w:p>
    <w:p w14:paraId="5DD900F6" w14:textId="77777777" w:rsidR="00C555F5" w:rsidRPr="00C555F5" w:rsidRDefault="00C555F5" w:rsidP="00C555F5">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C555F5">
        <w:rPr>
          <w:rFonts w:ascii="Cambria" w:hAnsi="Cambria" w:cs="Segoe UI"/>
          <w:color w:val="000000" w:themeColor="text1"/>
        </w:rPr>
        <w:t>Energy Efficiency and Optimization: Many IoT systems aim to optimize energy consumption by controlling actuators only when needed. Advanced algorithms and predictive models can help determine the optimal times and conditions for actuation, based on environmental factors, user preferences, or specific requirements.</w:t>
      </w:r>
    </w:p>
    <w:p w14:paraId="43743CF2" w14:textId="77777777" w:rsidR="00C555F5" w:rsidRPr="00BF149A" w:rsidRDefault="00C555F5" w:rsidP="00BF149A">
      <w:pPr>
        <w:pStyle w:val="NormalWeb"/>
        <w:shd w:val="clear" w:color="auto" w:fill="F7F7F8"/>
        <w:spacing w:before="0" w:beforeAutospacing="0" w:after="300" w:afterAutospacing="0"/>
        <w:jc w:val="both"/>
        <w:rPr>
          <w:rFonts w:ascii="Cambria" w:hAnsi="Cambria" w:cs="Segoe UI"/>
          <w:color w:val="000000" w:themeColor="text1"/>
        </w:rPr>
      </w:pPr>
    </w:p>
    <w:p w14:paraId="11198C08" w14:textId="3938EFE0" w:rsidR="00BF149A" w:rsidRPr="00C555F5" w:rsidRDefault="00C555F5" w:rsidP="00BF149A">
      <w:pPr>
        <w:pStyle w:val="NormalWeb"/>
        <w:shd w:val="clear" w:color="auto" w:fill="F7F7F8"/>
        <w:spacing w:before="0" w:beforeAutospacing="0" w:after="300" w:afterAutospacing="0"/>
        <w:jc w:val="both"/>
        <w:rPr>
          <w:rFonts w:ascii="Cambria" w:hAnsi="Cambria" w:cs="Segoe UI"/>
          <w:b/>
          <w:bCs/>
          <w:color w:val="000000" w:themeColor="text1"/>
        </w:rPr>
      </w:pPr>
      <w:r w:rsidRPr="00C555F5">
        <w:rPr>
          <w:rFonts w:ascii="Cambria" w:hAnsi="Cambria" w:cs="Segoe UI"/>
          <w:b/>
          <w:bCs/>
          <w:color w:val="000000" w:themeColor="text1"/>
        </w:rPr>
        <w:lastRenderedPageBreak/>
        <w:t>D</w:t>
      </w:r>
      <w:r w:rsidR="00BF149A" w:rsidRPr="00C555F5">
        <w:rPr>
          <w:rFonts w:ascii="Cambria" w:hAnsi="Cambria" w:cs="Segoe UI"/>
          <w:b/>
          <w:bCs/>
          <w:color w:val="000000" w:themeColor="text1"/>
        </w:rPr>
        <w:t xml:space="preserve">ifferent types of actuators, their examples, and </w:t>
      </w:r>
      <w:r>
        <w:rPr>
          <w:rFonts w:ascii="Cambria" w:hAnsi="Cambria" w:cs="Segoe UI"/>
          <w:b/>
          <w:bCs/>
          <w:color w:val="000000" w:themeColor="text1"/>
        </w:rPr>
        <w:t>their</w:t>
      </w:r>
      <w:r w:rsidR="00BF149A" w:rsidRPr="00C555F5">
        <w:rPr>
          <w:rFonts w:ascii="Cambria" w:hAnsi="Cambria" w:cs="Segoe UI"/>
          <w:b/>
          <w:bCs/>
          <w:color w:val="000000" w:themeColor="text1"/>
        </w:rPr>
        <w:t xml:space="preserve"> work</w:t>
      </w:r>
      <w:r>
        <w:rPr>
          <w:rFonts w:ascii="Cambria" w:hAnsi="Cambria" w:cs="Segoe UI"/>
          <w:b/>
          <w:bCs/>
          <w:color w:val="000000" w:themeColor="text1"/>
        </w:rPr>
        <w:t>ing</w:t>
      </w:r>
      <w:r w:rsidR="00BF149A" w:rsidRPr="00C555F5">
        <w:rPr>
          <w:rFonts w:ascii="Cambria" w:hAnsi="Cambria" w:cs="Segoe UI"/>
          <w:b/>
          <w:bCs/>
          <w:color w:val="000000" w:themeColor="text1"/>
        </w:rPr>
        <w:t>:</w:t>
      </w:r>
    </w:p>
    <w:p w14:paraId="1C1DDA36" w14:textId="77777777" w:rsidR="00BF149A" w:rsidRDefault="00BF149A" w:rsidP="00BF149A">
      <w:pPr>
        <w:pStyle w:val="NormalWeb"/>
        <w:shd w:val="clear" w:color="auto" w:fill="F7F7F8"/>
        <w:spacing w:before="0" w:beforeAutospacing="0" w:after="300" w:afterAutospacing="0"/>
        <w:jc w:val="both"/>
        <w:rPr>
          <w:rFonts w:ascii="Cambria" w:hAnsi="Cambria" w:cs="Segoe UI"/>
          <w:b/>
          <w:bCs/>
          <w:color w:val="000000" w:themeColor="text1"/>
        </w:rPr>
      </w:pPr>
      <w:r w:rsidRPr="00BF149A">
        <w:rPr>
          <w:rFonts w:ascii="Cambria" w:hAnsi="Cambria" w:cs="Segoe UI"/>
          <w:b/>
          <w:bCs/>
          <w:color w:val="000000" w:themeColor="text1"/>
        </w:rPr>
        <w:t>Electric Actuators:</w:t>
      </w:r>
    </w:p>
    <w:p w14:paraId="18F191C9" w14:textId="4658B844" w:rsidR="005F16D1" w:rsidRDefault="005F16D1" w:rsidP="005F16D1">
      <w:pPr>
        <w:pStyle w:val="NormalWeb"/>
        <w:shd w:val="clear" w:color="auto" w:fill="F7F7F8"/>
        <w:spacing w:before="0" w:beforeAutospacing="0" w:after="300" w:afterAutospacing="0"/>
        <w:jc w:val="center"/>
        <w:rPr>
          <w:rFonts w:ascii="Cambria" w:hAnsi="Cambria" w:cs="Segoe UI"/>
          <w:b/>
          <w:bCs/>
          <w:color w:val="000000" w:themeColor="text1"/>
        </w:rPr>
      </w:pPr>
      <w:r>
        <w:rPr>
          <w:rFonts w:ascii="Cambria" w:hAnsi="Cambria" w:cs="Segoe UI"/>
          <w:b/>
          <w:bCs/>
          <w:noProof/>
          <w:color w:val="000000" w:themeColor="text1"/>
        </w:rPr>
        <w:drawing>
          <wp:inline distT="0" distB="0" distL="0" distR="0" wp14:anchorId="10C2DE44" wp14:editId="6E9A96EE">
            <wp:extent cx="4667416" cy="1684487"/>
            <wp:effectExtent l="0" t="0" r="0" b="0"/>
            <wp:docPr id="2584030" name="Picture 2" descr="What is an Electric Actuator? | Norg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an Electric Actuator? | Norgren"/>
                    <pic:cNvPicPr>
                      <a:picLocks noChangeAspect="1" noChangeArrowheads="1"/>
                    </pic:cNvPicPr>
                  </pic:nvPicPr>
                  <pic:blipFill>
                    <a:blip r:embed="rId5">
                      <a:extLst>
                        <a:ext uri="{BEBA8EAE-BF5A-486C-A8C5-ECC9F3942E4B}">
                          <a14:imgProps xmlns:a14="http://schemas.microsoft.com/office/drawing/2010/main">
                            <a14:imgLayer r:embed="rId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671238" cy="1685866"/>
                    </a:xfrm>
                    <a:prstGeom prst="rect">
                      <a:avLst/>
                    </a:prstGeom>
                    <a:noFill/>
                    <a:ln>
                      <a:noFill/>
                    </a:ln>
                  </pic:spPr>
                </pic:pic>
              </a:graphicData>
            </a:graphic>
          </wp:inline>
        </w:drawing>
      </w:r>
    </w:p>
    <w:p w14:paraId="40491226"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Examples: DC motors, Stepper motors, Servo motors</w:t>
      </w:r>
    </w:p>
    <w:p w14:paraId="4E4A0F0D" w14:textId="77777777" w:rsid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Working: DC motors convert electrical energy into mechanical motion using the interaction between a magnetic field and current-carrying conductors. Stepper motors move in discrete steps in response to electrical pulses. Servo motors use feedback control to achieve precise positioning and speed.</w:t>
      </w:r>
    </w:p>
    <w:p w14:paraId="0CC3BA68" w14:textId="48EA2BC1" w:rsidR="003A78B3" w:rsidRDefault="003A78B3" w:rsidP="00BF149A">
      <w:pPr>
        <w:pStyle w:val="NormalWeb"/>
        <w:shd w:val="clear" w:color="auto" w:fill="F7F7F8"/>
        <w:spacing w:before="0" w:beforeAutospacing="0" w:after="300" w:afterAutospacing="0"/>
        <w:jc w:val="both"/>
        <w:rPr>
          <w:rFonts w:ascii="Cambria" w:hAnsi="Cambria" w:cs="Segoe UI"/>
          <w:color w:val="000000" w:themeColor="text1"/>
        </w:rPr>
      </w:pPr>
      <w:r>
        <w:rPr>
          <w:rFonts w:ascii="Cambria" w:hAnsi="Cambria" w:cs="Segoe UI"/>
          <w:color w:val="000000" w:themeColor="text1"/>
        </w:rPr>
        <w:t>Applications:</w:t>
      </w:r>
    </w:p>
    <w:p w14:paraId="5251BBA0" w14:textId="77777777" w:rsidR="003A78B3" w:rsidRPr="003A78B3" w:rsidRDefault="003A78B3" w:rsidP="006C4A63">
      <w:pPr>
        <w:pStyle w:val="NormalWeb"/>
        <w:shd w:val="clear" w:color="auto" w:fill="F7F7F8"/>
        <w:spacing w:before="240" w:beforeAutospacing="0" w:after="0" w:afterAutospacing="0"/>
        <w:jc w:val="both"/>
        <w:rPr>
          <w:rFonts w:ascii="Cambria" w:hAnsi="Cambria" w:cs="Segoe UI"/>
          <w:color w:val="000000" w:themeColor="text1"/>
        </w:rPr>
      </w:pPr>
      <w:r w:rsidRPr="003A78B3">
        <w:rPr>
          <w:rFonts w:ascii="Cambria" w:hAnsi="Cambria" w:cs="Segoe UI"/>
          <w:color w:val="000000" w:themeColor="text1"/>
        </w:rPr>
        <w:t>1. DC Motors:</w:t>
      </w:r>
    </w:p>
    <w:p w14:paraId="2497C4B0" w14:textId="77777777" w:rsidR="003A78B3" w:rsidRPr="003A78B3" w:rsidRDefault="003A78B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3A78B3">
        <w:rPr>
          <w:rFonts w:ascii="Cambria" w:hAnsi="Cambria" w:cs="Segoe UI"/>
          <w:color w:val="000000" w:themeColor="text1"/>
        </w:rPr>
        <w:t>Conveyor Systems: DC motors are used in conveyor belts to control the movement of products in manufacturing, distribution, and packaging.</w:t>
      </w:r>
    </w:p>
    <w:p w14:paraId="6D616C6D" w14:textId="77777777" w:rsidR="003A78B3" w:rsidRPr="003A78B3" w:rsidRDefault="003A78B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3A78B3">
        <w:rPr>
          <w:rFonts w:ascii="Cambria" w:hAnsi="Cambria" w:cs="Segoe UI"/>
          <w:color w:val="000000" w:themeColor="text1"/>
        </w:rPr>
        <w:t>Automotive Applications: They power electric windows, windshield wipers, fans, and other components in vehicles.</w:t>
      </w:r>
    </w:p>
    <w:p w14:paraId="4D897F4B" w14:textId="77777777" w:rsidR="003A78B3" w:rsidRPr="003A78B3" w:rsidRDefault="003A78B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3A78B3">
        <w:rPr>
          <w:rFonts w:ascii="Cambria" w:hAnsi="Cambria" w:cs="Segoe UI"/>
          <w:color w:val="000000" w:themeColor="text1"/>
        </w:rPr>
        <w:t>Toy and Robotics: DC motors are commonly used in toys, hobbyist robotics, and remote-controlled vehicles.</w:t>
      </w:r>
    </w:p>
    <w:p w14:paraId="2EE53717" w14:textId="77777777" w:rsidR="003A78B3" w:rsidRPr="003A78B3" w:rsidRDefault="003A78B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3A78B3">
        <w:rPr>
          <w:rFonts w:ascii="Cambria" w:hAnsi="Cambria" w:cs="Segoe UI"/>
          <w:color w:val="000000" w:themeColor="text1"/>
        </w:rPr>
        <w:t>Paper Feed Mechanisms: Printers, copiers, and other paper-handling devices use DC motors to control paper feeding.</w:t>
      </w:r>
    </w:p>
    <w:p w14:paraId="2A7F34D7" w14:textId="77777777" w:rsidR="003A78B3" w:rsidRPr="003A78B3" w:rsidRDefault="003A78B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3A78B3">
        <w:rPr>
          <w:rFonts w:ascii="Cambria" w:hAnsi="Cambria" w:cs="Segoe UI"/>
          <w:color w:val="000000" w:themeColor="text1"/>
        </w:rPr>
        <w:t>Pumps and Fans: DC motors are used in applications like water pumps and cooling fans.</w:t>
      </w:r>
    </w:p>
    <w:p w14:paraId="6D1ADA85" w14:textId="77777777" w:rsidR="003A78B3" w:rsidRPr="003A78B3" w:rsidRDefault="003A78B3" w:rsidP="006C4A63">
      <w:pPr>
        <w:pStyle w:val="NormalWeb"/>
        <w:shd w:val="clear" w:color="auto" w:fill="F7F7F8"/>
        <w:spacing w:before="120" w:beforeAutospacing="0" w:after="0" w:afterAutospacing="0"/>
        <w:jc w:val="both"/>
        <w:rPr>
          <w:rFonts w:ascii="Cambria" w:hAnsi="Cambria" w:cs="Segoe UI"/>
          <w:color w:val="000000" w:themeColor="text1"/>
        </w:rPr>
      </w:pPr>
      <w:r w:rsidRPr="003A78B3">
        <w:rPr>
          <w:rFonts w:ascii="Cambria" w:hAnsi="Cambria" w:cs="Segoe UI"/>
          <w:color w:val="000000" w:themeColor="text1"/>
        </w:rPr>
        <w:t>2. Stepper Motors:</w:t>
      </w:r>
    </w:p>
    <w:p w14:paraId="3A3E05EB" w14:textId="77777777" w:rsidR="003A78B3" w:rsidRPr="003A78B3" w:rsidRDefault="003A78B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3A78B3">
        <w:rPr>
          <w:rFonts w:ascii="Cambria" w:hAnsi="Cambria" w:cs="Segoe UI"/>
          <w:color w:val="000000" w:themeColor="text1"/>
        </w:rPr>
        <w:t>3D Printers: Stepper motors precisely control the movement of print heads and build platforms in 3D printers.</w:t>
      </w:r>
    </w:p>
    <w:p w14:paraId="7875EDE5" w14:textId="77777777" w:rsidR="003A78B3" w:rsidRPr="003A78B3" w:rsidRDefault="003A78B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3A78B3">
        <w:rPr>
          <w:rFonts w:ascii="Cambria" w:hAnsi="Cambria" w:cs="Segoe UI"/>
          <w:color w:val="000000" w:themeColor="text1"/>
        </w:rPr>
        <w:t>CNC Machines: Stepper motors are used for precise control of tool movement in computer numerical control (CNC) machines.</w:t>
      </w:r>
    </w:p>
    <w:p w14:paraId="5F346F1D" w14:textId="77777777" w:rsidR="003A78B3" w:rsidRPr="003A78B3" w:rsidRDefault="003A78B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3A78B3">
        <w:rPr>
          <w:rFonts w:ascii="Cambria" w:hAnsi="Cambria" w:cs="Segoe UI"/>
          <w:color w:val="000000" w:themeColor="text1"/>
        </w:rPr>
        <w:t>Textile Machines: Stepper motors control the precise movements of yarn and fabric in textile machinery.</w:t>
      </w:r>
    </w:p>
    <w:p w14:paraId="79978E5D" w14:textId="77777777" w:rsidR="003A78B3" w:rsidRPr="003A78B3" w:rsidRDefault="003A78B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3A78B3">
        <w:rPr>
          <w:rFonts w:ascii="Cambria" w:hAnsi="Cambria" w:cs="Segoe UI"/>
          <w:color w:val="000000" w:themeColor="text1"/>
        </w:rPr>
        <w:t>Camera Systems: Stepper motors are used in camera lenses to control focus, zoom, and aperture settings.</w:t>
      </w:r>
    </w:p>
    <w:p w14:paraId="463D7607" w14:textId="77777777" w:rsidR="003A78B3" w:rsidRPr="003A78B3" w:rsidRDefault="003A78B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3A78B3">
        <w:rPr>
          <w:rFonts w:ascii="Cambria" w:hAnsi="Cambria" w:cs="Segoe UI"/>
          <w:color w:val="000000" w:themeColor="text1"/>
        </w:rPr>
        <w:t>Medical Devices: Stepper motors can be found in applications like infusion pumps and robotic surgery systems.</w:t>
      </w:r>
    </w:p>
    <w:p w14:paraId="3EE5C847" w14:textId="77777777" w:rsidR="003A78B3" w:rsidRPr="003A78B3" w:rsidRDefault="003A78B3" w:rsidP="006C4A63">
      <w:pPr>
        <w:pStyle w:val="NormalWeb"/>
        <w:shd w:val="clear" w:color="auto" w:fill="F7F7F8"/>
        <w:spacing w:before="240" w:beforeAutospacing="0" w:after="0" w:afterAutospacing="0"/>
        <w:jc w:val="both"/>
        <w:rPr>
          <w:rFonts w:ascii="Cambria" w:hAnsi="Cambria" w:cs="Segoe UI"/>
          <w:color w:val="000000" w:themeColor="text1"/>
        </w:rPr>
      </w:pPr>
      <w:r w:rsidRPr="003A78B3">
        <w:rPr>
          <w:rFonts w:ascii="Cambria" w:hAnsi="Cambria" w:cs="Segoe UI"/>
          <w:color w:val="000000" w:themeColor="text1"/>
        </w:rPr>
        <w:t>3. Servo Motors:</w:t>
      </w:r>
    </w:p>
    <w:p w14:paraId="10412E8D" w14:textId="77777777" w:rsidR="003A78B3" w:rsidRPr="003A78B3" w:rsidRDefault="003A78B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3A78B3">
        <w:rPr>
          <w:rFonts w:ascii="Cambria" w:hAnsi="Cambria" w:cs="Segoe UI"/>
          <w:color w:val="000000" w:themeColor="text1"/>
        </w:rPr>
        <w:lastRenderedPageBreak/>
        <w:t>Robotics: Servo motors provide precise control in robotic arms and joints for industrial, medical, and research robots.</w:t>
      </w:r>
    </w:p>
    <w:p w14:paraId="2FA39A23" w14:textId="77777777" w:rsidR="003A78B3" w:rsidRPr="003A78B3" w:rsidRDefault="003A78B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3A78B3">
        <w:rPr>
          <w:rFonts w:ascii="Cambria" w:hAnsi="Cambria" w:cs="Segoe UI"/>
          <w:color w:val="000000" w:themeColor="text1"/>
        </w:rPr>
        <w:t>Aerospace Applications: Servo motors are used in aircraft control surfaces, camera gimbals, and satellite positioning systems.</w:t>
      </w:r>
    </w:p>
    <w:p w14:paraId="325CEC0F" w14:textId="77777777" w:rsidR="003A78B3" w:rsidRPr="003A78B3" w:rsidRDefault="003A78B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3A78B3">
        <w:rPr>
          <w:rFonts w:ascii="Cambria" w:hAnsi="Cambria" w:cs="Segoe UI"/>
          <w:color w:val="000000" w:themeColor="text1"/>
        </w:rPr>
        <w:t>Industrial Automation: They are used in pick-and-place machines, conveyor sorting systems, and packaging equipment.</w:t>
      </w:r>
    </w:p>
    <w:p w14:paraId="31D8CFE5" w14:textId="77777777" w:rsidR="003A78B3" w:rsidRPr="003A78B3" w:rsidRDefault="003A78B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3A78B3">
        <w:rPr>
          <w:rFonts w:ascii="Cambria" w:hAnsi="Cambria" w:cs="Segoe UI"/>
          <w:color w:val="000000" w:themeColor="text1"/>
        </w:rPr>
        <w:t>Camera Stabilization: Servo motors are used in gimbal systems to stabilize cameras and ensure smooth footage.</w:t>
      </w:r>
    </w:p>
    <w:p w14:paraId="65AC52DD" w14:textId="77777777" w:rsidR="003A78B3" w:rsidRPr="003A78B3" w:rsidRDefault="003A78B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3A78B3">
        <w:rPr>
          <w:rFonts w:ascii="Cambria" w:hAnsi="Cambria" w:cs="Segoe UI"/>
          <w:color w:val="000000" w:themeColor="text1"/>
        </w:rPr>
        <w:t>Automated Guided Vehicles (AGVs): Servo motors steer and control the movement of AGVs in warehouses and factories.</w:t>
      </w:r>
    </w:p>
    <w:p w14:paraId="1EF3DDDA" w14:textId="77777777" w:rsidR="003A78B3" w:rsidRPr="003A78B3" w:rsidRDefault="003A78B3" w:rsidP="006C4A63">
      <w:pPr>
        <w:pStyle w:val="NormalWeb"/>
        <w:shd w:val="clear" w:color="auto" w:fill="F7F7F8"/>
        <w:spacing w:before="240" w:beforeAutospacing="0" w:after="300" w:afterAutospacing="0"/>
        <w:jc w:val="both"/>
        <w:rPr>
          <w:rFonts w:ascii="Cambria" w:hAnsi="Cambria" w:cs="Segoe UI"/>
          <w:color w:val="000000" w:themeColor="text1"/>
        </w:rPr>
      </w:pPr>
      <w:r w:rsidRPr="003A78B3">
        <w:rPr>
          <w:rFonts w:ascii="Cambria" w:hAnsi="Cambria" w:cs="Segoe UI"/>
          <w:color w:val="000000" w:themeColor="text1"/>
        </w:rPr>
        <w:t>Each of these motor types offers unique characteristics that cater to specific requirements such as speed, precision, torque, and control. The choice of motor depends on the application's demands and the level of control needed for accurate and efficient operation</w:t>
      </w:r>
    </w:p>
    <w:p w14:paraId="0A3037FF"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b/>
          <w:bCs/>
          <w:color w:val="000000" w:themeColor="text1"/>
        </w:rPr>
      </w:pPr>
      <w:r w:rsidRPr="00BF149A">
        <w:rPr>
          <w:rFonts w:ascii="Cambria" w:hAnsi="Cambria" w:cs="Segoe UI"/>
          <w:b/>
          <w:bCs/>
          <w:color w:val="000000" w:themeColor="text1"/>
        </w:rPr>
        <w:t>Pneumatic Actuators:</w:t>
      </w:r>
    </w:p>
    <w:p w14:paraId="76E0F60B"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Examples: Pneumatic cylinders, Pneumatic rotary actuators</w:t>
      </w:r>
    </w:p>
    <w:p w14:paraId="2F4BFDFB" w14:textId="77777777" w:rsid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Working: Pneumatic actuators use compressed air to create linear or rotary motion. Compressed air enters the actuator, creating pressure that moves a piston or rotor, generating mechanical movement.</w:t>
      </w:r>
    </w:p>
    <w:p w14:paraId="440B1A59" w14:textId="2CBCA66F" w:rsidR="006C4A63" w:rsidRPr="006C4A63" w:rsidRDefault="006C4A63" w:rsidP="006C4A63">
      <w:pPr>
        <w:pStyle w:val="NormalWeb"/>
        <w:shd w:val="clear" w:color="auto" w:fill="F7F7F8"/>
        <w:spacing w:before="0" w:beforeAutospacing="0" w:after="300" w:afterAutospacing="0"/>
        <w:jc w:val="both"/>
        <w:rPr>
          <w:rFonts w:ascii="Cambria" w:hAnsi="Cambria" w:cs="Segoe UI"/>
          <w:color w:val="000000" w:themeColor="text1"/>
        </w:rPr>
      </w:pPr>
      <w:r>
        <w:rPr>
          <w:rFonts w:ascii="Cambria" w:hAnsi="Cambria" w:cs="Segoe UI"/>
          <w:color w:val="000000" w:themeColor="text1"/>
        </w:rPr>
        <w:t>Applications:</w:t>
      </w:r>
      <w:r w:rsidRPr="006C4A63">
        <w:rPr>
          <w:rFonts w:ascii="Cambria" w:hAnsi="Cambria" w:cs="Segoe UI"/>
          <w:color w:val="000000" w:themeColor="text1"/>
        </w:rPr>
        <w:t xml:space="preserve"> </w:t>
      </w:r>
      <w:r w:rsidRPr="006C4A63">
        <w:rPr>
          <w:rFonts w:ascii="Cambria" w:hAnsi="Cambria" w:cs="Segoe UI"/>
          <w:color w:val="000000" w:themeColor="text1"/>
        </w:rPr>
        <w:t>Here are examples of applications where hydraulic actuators are commonly used:</w:t>
      </w:r>
    </w:p>
    <w:p w14:paraId="78FEAFA8"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1. Construction Equipment:</w:t>
      </w:r>
    </w:p>
    <w:p w14:paraId="5DA5AC60"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Excavators: Hydraulic actuators control the movement of excavator arms, buckets, and booms for digging, lifting, and dumping.</w:t>
      </w:r>
    </w:p>
    <w:p w14:paraId="37D2D1E4"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Bulldozers: Hydraulic actuators manipulate the blades on bulldozers for leveling and pushing material.</w:t>
      </w:r>
    </w:p>
    <w:p w14:paraId="2DCAEAB3"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2. Manufacturing and Machinery:</w:t>
      </w:r>
    </w:p>
    <w:p w14:paraId="5C9AAAD2"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Presses: Hydraulic actuators are used in hydraulic presses for tasks such as forming, bending, and stamping metal.</w:t>
      </w:r>
    </w:p>
    <w:p w14:paraId="3498134E"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Injection Molding: Hydraulic actuators control the opening and closing of molds in injection molding machines.</w:t>
      </w:r>
    </w:p>
    <w:p w14:paraId="49296915"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Hydraulic Lifts: Elevators and platforms use hydraulic actuators for smooth vertical motion.</w:t>
      </w:r>
    </w:p>
    <w:p w14:paraId="54B12AFC"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3. Aerospace Industry:</w:t>
      </w:r>
    </w:p>
    <w:p w14:paraId="2BCAF604"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Aircraft Flaps: Hydraulic actuators control the movement of flaps, slats, and other control surfaces in aircraft to adjust lift and drag.</w:t>
      </w:r>
    </w:p>
    <w:p w14:paraId="244CC395"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Landing Gear: Hydraulic actuators extend and retract landing gear in aircraft during takeoff and landing.</w:t>
      </w:r>
    </w:p>
    <w:p w14:paraId="2FF7F396"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4. Automotive Applications:</w:t>
      </w:r>
    </w:p>
    <w:p w14:paraId="56488DC5"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lastRenderedPageBreak/>
        <w:t>Brake Systems: Hydraulic actuators are used in hydraulic brake systems to apply force to brake pads or shoes.</w:t>
      </w:r>
    </w:p>
    <w:p w14:paraId="387394F6"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Power Steering: Hydraulic actuators assist in turning the wheels by applying pressure to the steering mechanism.</w:t>
      </w:r>
    </w:p>
    <w:p w14:paraId="45266567"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Suspension Systems: Some automotive suspension systems use hydraulic actuators to adjust damping and provide a smoother ride.</w:t>
      </w:r>
    </w:p>
    <w:p w14:paraId="6D0CF78F"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5. Marine Industry:</w:t>
      </w:r>
    </w:p>
    <w:p w14:paraId="25820C4E"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Ship Steering: Hydraulic actuators control the rudders and steering mechanisms of ships and boats.</w:t>
      </w:r>
    </w:p>
    <w:p w14:paraId="091EE0C9"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Cranes and Winches: Hydraulic actuators power the lifting and movement of heavy loads on ships and offshore platforms.</w:t>
      </w:r>
    </w:p>
    <w:p w14:paraId="00A22756"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6. Oil and Gas Industry:</w:t>
      </w:r>
    </w:p>
    <w:p w14:paraId="67CBB713"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Wellhead Control: Hydraulic actuators are used in wellhead control systems to regulate valves and equipment in oil and gas wells.</w:t>
      </w:r>
    </w:p>
    <w:p w14:paraId="0D3B53E2"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Drilling Rigs: Hydraulic actuators are part of drilling rig systems, enabling precise control of drilling equipment.</w:t>
      </w:r>
    </w:p>
    <w:p w14:paraId="380DCD55"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7. Agricultural Machinery:</w:t>
      </w:r>
    </w:p>
    <w:p w14:paraId="048B139E"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Tractors: Hydraulic actuators control implements attached to tractors, such as plows, harrows, and loaders.</w:t>
      </w:r>
    </w:p>
    <w:p w14:paraId="667C50CA"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Harvesting Equipment: Hydraulic actuators assist in controlling the movement of blades and arms in harvesting machinery.</w:t>
      </w:r>
    </w:p>
    <w:p w14:paraId="4A343EA8"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8. Mining Equipment:</w:t>
      </w:r>
    </w:p>
    <w:p w14:paraId="515494BD"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Mining Shovels: Hydraulic actuators control the bucket and arm movements of large mining shovels used for digging and loading.</w:t>
      </w:r>
    </w:p>
    <w:p w14:paraId="34DAEB1B"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Haul Trucks: Hydraulic actuators are used in dump trucks for raising and lowering the truck bed to unload materials.</w:t>
      </w:r>
    </w:p>
    <w:p w14:paraId="26D0B743" w14:textId="57436314" w:rsidR="003A78B3" w:rsidRPr="003A78B3" w:rsidRDefault="003A78B3" w:rsidP="006C4A63">
      <w:pPr>
        <w:pStyle w:val="NormalWeb"/>
        <w:shd w:val="clear" w:color="auto" w:fill="F7F7F8"/>
        <w:spacing w:before="0" w:beforeAutospacing="0" w:after="300" w:afterAutospacing="0"/>
        <w:jc w:val="both"/>
        <w:rPr>
          <w:rFonts w:ascii="Cambria" w:hAnsi="Cambria" w:cs="Segoe UI"/>
          <w:color w:val="000000" w:themeColor="text1"/>
        </w:rPr>
      </w:pPr>
    </w:p>
    <w:p w14:paraId="115B54F0"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b/>
          <w:bCs/>
          <w:color w:val="000000" w:themeColor="text1"/>
        </w:rPr>
      </w:pPr>
      <w:r w:rsidRPr="00BF149A">
        <w:rPr>
          <w:rFonts w:ascii="Cambria" w:hAnsi="Cambria" w:cs="Segoe UI"/>
          <w:b/>
          <w:bCs/>
          <w:color w:val="000000" w:themeColor="text1"/>
        </w:rPr>
        <w:t>Hydraulic Actuators:</w:t>
      </w:r>
    </w:p>
    <w:p w14:paraId="77D62AFD"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Examples: Hydraulic cylinders, Hydraulic rotary actuators</w:t>
      </w:r>
    </w:p>
    <w:p w14:paraId="6E3C27C4" w14:textId="77777777" w:rsid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Working: Hydraulic actuators use pressurized fluid (usually oil) to create motion. The pressurized fluid is directed to one side of a piston, causing it to move and generate mechanical force.</w:t>
      </w:r>
    </w:p>
    <w:p w14:paraId="04E34CB7" w14:textId="77777777" w:rsidR="006C4A63" w:rsidRPr="006C4A63" w:rsidRDefault="006C4A63" w:rsidP="006C4A63">
      <w:pPr>
        <w:pStyle w:val="NormalWeb"/>
        <w:shd w:val="clear" w:color="auto" w:fill="F7F7F8"/>
        <w:spacing w:before="0" w:beforeAutospacing="0" w:after="300" w:afterAutospacing="0"/>
        <w:jc w:val="both"/>
        <w:rPr>
          <w:rFonts w:ascii="Cambria" w:hAnsi="Cambria" w:cs="Segoe UI"/>
          <w:color w:val="000000" w:themeColor="text1"/>
        </w:rPr>
      </w:pPr>
      <w:r>
        <w:rPr>
          <w:rFonts w:ascii="Cambria" w:hAnsi="Cambria" w:cs="Segoe UI"/>
          <w:color w:val="000000" w:themeColor="text1"/>
        </w:rPr>
        <w:t xml:space="preserve">Applications: </w:t>
      </w:r>
      <w:r w:rsidRPr="006C4A63">
        <w:rPr>
          <w:rFonts w:ascii="Cambria" w:hAnsi="Cambria" w:cs="Segoe UI"/>
          <w:color w:val="000000" w:themeColor="text1"/>
        </w:rPr>
        <w:t>Here are examples of applications where hydraulic actuators are commonly used:</w:t>
      </w:r>
    </w:p>
    <w:p w14:paraId="1F02BBA9"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1. Construction Equipment:</w:t>
      </w:r>
    </w:p>
    <w:p w14:paraId="46E5F831"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Excavators: Hydraulic actuators control the movement of excavator arms, buckets, and booms for digging, lifting, and dumping.</w:t>
      </w:r>
    </w:p>
    <w:p w14:paraId="7F6F59AC"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Bulldozers: Hydraulic actuators manipulate the blades on bulldozers for leveling and pushing material.</w:t>
      </w:r>
    </w:p>
    <w:p w14:paraId="6DD00E92"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lastRenderedPageBreak/>
        <w:t>2. Manufacturing and Machinery:</w:t>
      </w:r>
    </w:p>
    <w:p w14:paraId="61CBF73D"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Presses: Hydraulic actuators are used in hydraulic presses for tasks such as forming, bending, and stamping metal.</w:t>
      </w:r>
    </w:p>
    <w:p w14:paraId="68D8D745"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Injection Molding: Hydraulic actuators control the opening and closing of molds in injection molding machines.</w:t>
      </w:r>
    </w:p>
    <w:p w14:paraId="61C7526C"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Hydraulic Lifts: Elevators and platforms use hydraulic actuators for smooth vertical motion.</w:t>
      </w:r>
    </w:p>
    <w:p w14:paraId="36B1E9B4"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3. Aerospace Industry:</w:t>
      </w:r>
    </w:p>
    <w:p w14:paraId="625F6A84"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Aircraft Flaps: Hydraulic actuators control the movement of flaps, slats, and other control surfaces in aircraft to adjust lift and drag.</w:t>
      </w:r>
    </w:p>
    <w:p w14:paraId="018638C7"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Landing Gear: Hydraulic actuators extend and retract landing gear in aircraft during takeoff and landing.</w:t>
      </w:r>
    </w:p>
    <w:p w14:paraId="153CD036"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4. Automotive Applications:</w:t>
      </w:r>
    </w:p>
    <w:p w14:paraId="590C57A5"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Brake Systems: Hydraulic actuators are used in hydraulic brake systems to apply force to brake pads or shoes.</w:t>
      </w:r>
    </w:p>
    <w:p w14:paraId="498B4AD7"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Power Steering: Hydraulic actuators assist in turning the wheels by applying pressure to the steering mechanism.</w:t>
      </w:r>
    </w:p>
    <w:p w14:paraId="7FC2FFDB"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Suspension Systems: Some automotive suspension systems use hydraulic actuators to adjust damping and provide a smoother ride.</w:t>
      </w:r>
    </w:p>
    <w:p w14:paraId="76DE6805"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5. Marine Industry:</w:t>
      </w:r>
    </w:p>
    <w:p w14:paraId="4D498492"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Ship Steering: Hydraulic actuators control the rudders and steering mechanisms of ships and boats.</w:t>
      </w:r>
    </w:p>
    <w:p w14:paraId="186FBF84"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Cranes and Winches: Hydraulic actuators power the lifting and movement of heavy loads on ships and offshore platforms.</w:t>
      </w:r>
    </w:p>
    <w:p w14:paraId="1212E2B4"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6. Oil and Gas Industry:</w:t>
      </w:r>
    </w:p>
    <w:p w14:paraId="798FCC42"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Wellhead Control: Hydraulic actuators are used in wellhead control systems to regulate valves and equipment in oil and gas wells.</w:t>
      </w:r>
    </w:p>
    <w:p w14:paraId="1C9BFB03"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Drilling Rigs: Hydraulic actuators are part of drilling rig systems, enabling precise control of drilling equipment.</w:t>
      </w:r>
    </w:p>
    <w:p w14:paraId="26F95F75"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7. Agricultural Machinery:</w:t>
      </w:r>
    </w:p>
    <w:p w14:paraId="47CFDC47"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Tractors: Hydraulic actuators control implements attached to tractors, such as plows, harrows, and loaders.</w:t>
      </w:r>
    </w:p>
    <w:p w14:paraId="0C42624B"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Harvesting Equipment: Hydraulic actuators assist in controlling the movement of blades and arms in harvesting machinery.</w:t>
      </w:r>
    </w:p>
    <w:p w14:paraId="69C18A32"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8. Mining Equipment:</w:t>
      </w:r>
    </w:p>
    <w:p w14:paraId="40DF8DC9"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Mining Shovels: Hydraulic actuators control the bucket and arm movements of large mining shovels used for digging and loading.</w:t>
      </w:r>
    </w:p>
    <w:p w14:paraId="5B4F27E4"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Haul Trucks: Hydraulic actuators are used in dump trucks for raising and lowering the truck bed to unload materials.</w:t>
      </w:r>
    </w:p>
    <w:p w14:paraId="0E325181" w14:textId="33611B27" w:rsidR="006C4A63" w:rsidRPr="00BF149A" w:rsidRDefault="006C4A63" w:rsidP="00BF149A">
      <w:pPr>
        <w:pStyle w:val="NormalWeb"/>
        <w:shd w:val="clear" w:color="auto" w:fill="F7F7F8"/>
        <w:spacing w:before="0" w:beforeAutospacing="0" w:after="300" w:afterAutospacing="0"/>
        <w:jc w:val="both"/>
        <w:rPr>
          <w:rFonts w:ascii="Cambria" w:hAnsi="Cambria" w:cs="Segoe UI"/>
          <w:color w:val="000000" w:themeColor="text1"/>
        </w:rPr>
      </w:pPr>
    </w:p>
    <w:p w14:paraId="14CE6DC9"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b/>
          <w:bCs/>
          <w:color w:val="000000" w:themeColor="text1"/>
        </w:rPr>
      </w:pPr>
      <w:r w:rsidRPr="00BF149A">
        <w:rPr>
          <w:rFonts w:ascii="Cambria" w:hAnsi="Cambria" w:cs="Segoe UI"/>
          <w:b/>
          <w:bCs/>
          <w:color w:val="000000" w:themeColor="text1"/>
        </w:rPr>
        <w:t>Piezoelectric Actuators:</w:t>
      </w:r>
    </w:p>
    <w:p w14:paraId="4E567AEE"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lastRenderedPageBreak/>
        <w:t>Examples: Piezoelectric actuators, Piezoelectric motors</w:t>
      </w:r>
    </w:p>
    <w:p w14:paraId="66B6DE2A" w14:textId="61131997" w:rsid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 xml:space="preserve">Working: </w:t>
      </w:r>
      <w:r w:rsidR="00C555F5" w:rsidRPr="00C555F5">
        <w:rPr>
          <w:rFonts w:ascii="Cambria" w:hAnsi="Cambria" w:cs="Segoe UI"/>
          <w:color w:val="000000" w:themeColor="text1"/>
        </w:rPr>
        <w:t xml:space="preserve">Piezoelectric actuators work by exploiting the piezoelectric effect, where certain materials change shape when subjected to an electric field. </w:t>
      </w:r>
      <w:r w:rsidRPr="00BF149A">
        <w:rPr>
          <w:rFonts w:ascii="Cambria" w:hAnsi="Cambria" w:cs="Segoe UI"/>
          <w:color w:val="000000" w:themeColor="text1"/>
        </w:rPr>
        <w:t>This change in shape generates mechanical motion or force, which can be harnessed for precise movements.</w:t>
      </w:r>
    </w:p>
    <w:p w14:paraId="58ADD70D" w14:textId="77777777" w:rsidR="006C4A63" w:rsidRPr="006C4A63" w:rsidRDefault="006C4A63" w:rsidP="006C4A63">
      <w:pPr>
        <w:pStyle w:val="NormalWeb"/>
        <w:shd w:val="clear" w:color="auto" w:fill="F7F7F8"/>
        <w:spacing w:before="0" w:beforeAutospacing="0" w:after="300" w:afterAutospacing="0"/>
        <w:jc w:val="both"/>
        <w:rPr>
          <w:rFonts w:ascii="Cambria" w:hAnsi="Cambria" w:cs="Segoe UI"/>
          <w:color w:val="000000" w:themeColor="text1"/>
        </w:rPr>
      </w:pPr>
      <w:r>
        <w:rPr>
          <w:rFonts w:ascii="Cambria" w:hAnsi="Cambria" w:cs="Segoe UI"/>
          <w:color w:val="000000" w:themeColor="text1"/>
        </w:rPr>
        <w:t xml:space="preserve">Applications: </w:t>
      </w:r>
      <w:r w:rsidRPr="006C4A63">
        <w:rPr>
          <w:rFonts w:ascii="Cambria" w:hAnsi="Cambria" w:cs="Segoe UI"/>
          <w:color w:val="000000" w:themeColor="text1"/>
        </w:rPr>
        <w:t>These actuators are known for their precision, fast response times, and ability to generate precise displacements at nanometer levels. Here are examples of applications where piezoelectric actuators are commonly used:</w:t>
      </w:r>
    </w:p>
    <w:p w14:paraId="201FEB29"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1. Precision Positioning:</w:t>
      </w:r>
    </w:p>
    <w:p w14:paraId="038D4AC8"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Nano-Manipulation: Piezoelectric actuators are used in atomic force microscopy (AFM) and scanning tunneling microscopy (STM) to precisely position probes for imaging at the nanoscale.</w:t>
      </w:r>
    </w:p>
    <w:p w14:paraId="5E7A87B0"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Optical Systems: They enable fine-tuning of optical components in microscopy, spectroscopy, and laser systems.</w:t>
      </w:r>
    </w:p>
    <w:p w14:paraId="1DB44B26"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2. Micro- and Nanomanipulation:</w:t>
      </w:r>
    </w:p>
    <w:p w14:paraId="28B3ACF9"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Cell Manipulation: Piezoelectric actuators enable precise handling of cells and microorganisms in research and medical applications.</w:t>
      </w:r>
    </w:p>
    <w:p w14:paraId="0FFFA0D4"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Microassembly: They facilitate the assembly of microdevices and MEMS (Micro-Electro-Mechanical Systems) components.</w:t>
      </w:r>
    </w:p>
    <w:p w14:paraId="5CC9ACB8"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3. Active Vibration Control:</w:t>
      </w:r>
    </w:p>
    <w:p w14:paraId="3FF40887"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Vibration Damping: Piezoelectric actuators are used in structural systems to reduce vibrations and vibrations-induced noise.</w:t>
      </w:r>
    </w:p>
    <w:p w14:paraId="0FF7FC49"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Precision Machinery: They help dampen vibrations in high-precision machinery to improve performance and accuracy.</w:t>
      </w:r>
    </w:p>
    <w:p w14:paraId="37963CCF"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4. Optics and Photonics:</w:t>
      </w:r>
    </w:p>
    <w:p w14:paraId="19A7A532"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Adaptive Optics: Piezoelectric actuators correct distortions in optical systems by adjusting mirrors and lenses in real-time.</w:t>
      </w:r>
    </w:p>
    <w:p w14:paraId="4F793A64"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Tunable Lenses: They control the focal length of lenses, enabling tunable focus in imaging and microscopy.</w:t>
      </w:r>
    </w:p>
    <w:p w14:paraId="78C1F640"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5. Aerospace and Defense:</w:t>
      </w:r>
    </w:p>
    <w:p w14:paraId="4410F2FB"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Aerospace Applications: Piezoelectric actuators are used for precise control surfaces adjustments, sensor calibration, and fine-tuning of aircraft and satellite components.</w:t>
      </w:r>
    </w:p>
    <w:p w14:paraId="5946593B"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Micro Air Vehicles: They control flaps and surfaces in small unmanned aerial vehicles (UAVs).</w:t>
      </w:r>
    </w:p>
    <w:p w14:paraId="7ADA024C"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6. Medical Devices:</w:t>
      </w:r>
    </w:p>
    <w:p w14:paraId="189723F5"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Microfluidics: Piezoelectric actuators control the flow of fluids in microfluidic systems for drug delivery and lab-on-a-chip applications.</w:t>
      </w:r>
    </w:p>
    <w:p w14:paraId="794B3BB4"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Ultrasound Transducers: They are used in medical imaging devices for generating ultrasound waves and controlling transducer elements.</w:t>
      </w:r>
    </w:p>
    <w:p w14:paraId="563E5017"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7. Active Materials and Structures:</w:t>
      </w:r>
    </w:p>
    <w:p w14:paraId="2F936B2E"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lastRenderedPageBreak/>
        <w:t>Vibration Energy Harvesting: Piezoelectric actuators can convert mechanical vibrations into electrical energy for powering sensors or small devices.</w:t>
      </w:r>
    </w:p>
    <w:p w14:paraId="4583A1F9"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Shape Morphing: They enable the creation of adaptive structures that can change shape in response to external stimuli.</w:t>
      </w:r>
    </w:p>
    <w:p w14:paraId="65E99443"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8. Semiconductor Manufacturing:</w:t>
      </w:r>
    </w:p>
    <w:p w14:paraId="4CE9C121"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Mask Alignment: Piezoelectric actuators align masks in photolithography processes, crucial for semiconductor fabrication.</w:t>
      </w:r>
    </w:p>
    <w:p w14:paraId="3EA2F351"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Nanopositioning: They provide precise control over the positioning of wafers, masks, and stages in semiconductor equipment.</w:t>
      </w:r>
    </w:p>
    <w:p w14:paraId="0C5D4C96" w14:textId="77777777" w:rsidR="006C4A63" w:rsidRPr="006C4A63" w:rsidRDefault="006C4A63" w:rsidP="006C4A63">
      <w:pPr>
        <w:pStyle w:val="NormalWeb"/>
        <w:shd w:val="clear" w:color="auto" w:fill="F7F7F8"/>
        <w:spacing w:before="240" w:beforeAutospacing="0" w:after="0" w:afterAutospacing="0"/>
        <w:jc w:val="both"/>
        <w:rPr>
          <w:rFonts w:ascii="Cambria" w:hAnsi="Cambria" w:cs="Segoe UI"/>
          <w:color w:val="000000" w:themeColor="text1"/>
        </w:rPr>
      </w:pPr>
      <w:r w:rsidRPr="006C4A63">
        <w:rPr>
          <w:rFonts w:ascii="Cambria" w:hAnsi="Cambria" w:cs="Segoe UI"/>
          <w:color w:val="000000" w:themeColor="text1"/>
        </w:rPr>
        <w:t>9. Robotics and Automation:</w:t>
      </w:r>
    </w:p>
    <w:p w14:paraId="724FC804"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Micro-Robotics: Piezoelectric actuators power the movement of micro-robots for tasks like microsurgery and exploration in confined spaces.</w:t>
      </w:r>
    </w:p>
    <w:p w14:paraId="79B94420" w14:textId="77777777" w:rsidR="006C4A63" w:rsidRPr="006C4A63" w:rsidRDefault="006C4A63" w:rsidP="006C4A63">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6C4A63">
        <w:rPr>
          <w:rFonts w:ascii="Cambria" w:hAnsi="Cambria" w:cs="Segoe UI"/>
          <w:color w:val="000000" w:themeColor="text1"/>
        </w:rPr>
        <w:t>High-Precision Robotics: They contribute to the precision of robotic arms and grippers in industrial automation.</w:t>
      </w:r>
    </w:p>
    <w:p w14:paraId="59C533B1" w14:textId="5377776F" w:rsidR="006C4A63" w:rsidRPr="00BF149A" w:rsidRDefault="006C4A63" w:rsidP="00BF149A">
      <w:pPr>
        <w:pStyle w:val="NormalWeb"/>
        <w:shd w:val="clear" w:color="auto" w:fill="F7F7F8"/>
        <w:spacing w:before="0" w:beforeAutospacing="0" w:after="300" w:afterAutospacing="0"/>
        <w:jc w:val="both"/>
        <w:rPr>
          <w:rFonts w:ascii="Cambria" w:hAnsi="Cambria" w:cs="Segoe UI"/>
          <w:color w:val="000000" w:themeColor="text1"/>
        </w:rPr>
      </w:pPr>
    </w:p>
    <w:p w14:paraId="1075EC12"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b/>
          <w:bCs/>
          <w:color w:val="000000" w:themeColor="text1"/>
        </w:rPr>
      </w:pPr>
      <w:r w:rsidRPr="00BF149A">
        <w:rPr>
          <w:rFonts w:ascii="Cambria" w:hAnsi="Cambria" w:cs="Segoe UI"/>
          <w:b/>
          <w:bCs/>
          <w:color w:val="000000" w:themeColor="text1"/>
        </w:rPr>
        <w:t>Shape Memory Alloy Actuators:</w:t>
      </w:r>
    </w:p>
    <w:p w14:paraId="16EE16DA"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Examples: Nitinol actuators</w:t>
      </w:r>
    </w:p>
    <w:p w14:paraId="46EF7865" w14:textId="77777777" w:rsid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Working: Shape memory alloys have the ability to return to a pre-defined shape when heated above a specific temperature. Applying heat causes the material to change shape, which can be used for actuation purposes.</w:t>
      </w:r>
    </w:p>
    <w:p w14:paraId="02BFE2FC" w14:textId="77777777" w:rsidR="001F68F2" w:rsidRPr="001F68F2" w:rsidRDefault="001F68F2" w:rsidP="001F68F2">
      <w:pPr>
        <w:pStyle w:val="NormalWeb"/>
        <w:shd w:val="clear" w:color="auto" w:fill="F7F7F8"/>
        <w:spacing w:before="0" w:beforeAutospacing="0" w:after="300" w:afterAutospacing="0"/>
        <w:jc w:val="both"/>
        <w:rPr>
          <w:rFonts w:ascii="Cambria" w:hAnsi="Cambria" w:cs="Segoe UI"/>
          <w:color w:val="000000" w:themeColor="text1"/>
        </w:rPr>
      </w:pPr>
      <w:r>
        <w:rPr>
          <w:rFonts w:ascii="Cambria" w:hAnsi="Cambria" w:cs="Segoe UI"/>
          <w:color w:val="000000" w:themeColor="text1"/>
        </w:rPr>
        <w:t xml:space="preserve">Applications: </w:t>
      </w:r>
      <w:r w:rsidRPr="001F68F2">
        <w:rPr>
          <w:rFonts w:ascii="Cambria" w:hAnsi="Cambria" w:cs="Segoe UI"/>
          <w:color w:val="000000" w:themeColor="text1"/>
        </w:rPr>
        <w:t>Shape memory alloys (SMAs) are materials that can change shape in response to temperature variations. They have unique properties that make them suitable for various applications, especially those requiring compact and precise actuation. Here are examples of applications where shape memory alloys actuators are commonly used:</w:t>
      </w:r>
    </w:p>
    <w:p w14:paraId="167393A6"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1. Medical Devices:</w:t>
      </w:r>
    </w:p>
    <w:p w14:paraId="6AF40053"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Stents: SMA-based stents are used in medical procedures to open and maintain the patency of blood vessels.</w:t>
      </w:r>
    </w:p>
    <w:p w14:paraId="2DBD69C3"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Catheter Navigation: SMA wires are used in catheters to enable precise navigation through complex vascular systems.</w:t>
      </w:r>
    </w:p>
    <w:p w14:paraId="568F302F"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Orthodontics: SMA wires are employed in dental braces to provide controlled tooth movement.</w:t>
      </w:r>
    </w:p>
    <w:p w14:paraId="4E386CD1"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2. Aerospace and Aviation:</w:t>
      </w:r>
    </w:p>
    <w:p w14:paraId="65B35D6C"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Aerospace Applications: SMAs are used in mechanisms such as flaps, wing morphing, and adjustable surfaces in aircraft to improve aerodynamics and fuel efficiency.</w:t>
      </w:r>
    </w:p>
    <w:p w14:paraId="2D13EDB9"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Satellite Deployment: SMAs are used to control the deployment of satellite components and antennas.</w:t>
      </w:r>
    </w:p>
    <w:p w14:paraId="7093A4DA"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3. Robotics and Automation:</w:t>
      </w:r>
    </w:p>
    <w:p w14:paraId="6B282672"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Micro-Robotics: SMAs enable compact and lightweight actuation in small robots for tasks like minimally invasive surgery and exploration.</w:t>
      </w:r>
    </w:p>
    <w:p w14:paraId="7E57C8F0"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lastRenderedPageBreak/>
        <w:t>Grippers and Manipulators: SMAs are used in robotic grippers and manipulators to achieve delicate and precise movements.</w:t>
      </w:r>
    </w:p>
    <w:p w14:paraId="08C4A430"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4. Automotive Industry:</w:t>
      </w:r>
    </w:p>
    <w:p w14:paraId="7ADB88CB"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Automotive Components: SMAs are used in applications like smart mirrors, active aerodynamics, and vibration dampening systems.</w:t>
      </w:r>
    </w:p>
    <w:p w14:paraId="531BDF43"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5. Consumer Electronics:</w:t>
      </w:r>
    </w:p>
    <w:p w14:paraId="6F50EF91"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Headphones: SMA-based actuators are used in noise-canceling headphones to adjust the fit and provide comfort.</w:t>
      </w:r>
    </w:p>
    <w:p w14:paraId="0F0392E7"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Smartphone Antennas: SMAs are used to tune the resonant frequency of antennas for improved signal reception.</w:t>
      </w:r>
    </w:p>
    <w:p w14:paraId="172759E6"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6. Textiles and Clothing:</w:t>
      </w:r>
    </w:p>
    <w:p w14:paraId="5BB085F3"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Smart Fabrics: SMAs are integrated into textiles to create garments that change shape, adjust ventilation, or provide therapeutic compression.</w:t>
      </w:r>
    </w:p>
    <w:p w14:paraId="1E0F9A5D"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Footwear: SMA-based actuators can provide adjustable support and comfort in shoes.</w:t>
      </w:r>
    </w:p>
    <w:p w14:paraId="57A1A884"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7. Robotics:</w:t>
      </w:r>
    </w:p>
    <w:p w14:paraId="6FCABBC6"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Prosthetics: SMAs are used in prosthetic limbs to create natural and controlled movements for amputees.</w:t>
      </w:r>
    </w:p>
    <w:p w14:paraId="4F928361"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Exoskeletons: SMAs can assist in creating lightweight and efficient exoskeletons for rehabilitation and assistance.</w:t>
      </w:r>
    </w:p>
    <w:p w14:paraId="42C7022B"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8. Industrial Automation:</w:t>
      </w:r>
    </w:p>
    <w:p w14:paraId="67AB14F8"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Valves and Actuators: SMAs can be used in valves and other industrial actuators to provide precise control and energy-efficient operation.</w:t>
      </w:r>
    </w:p>
    <w:p w14:paraId="295056C5"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9. Architecture and Construction:</w:t>
      </w:r>
    </w:p>
    <w:p w14:paraId="0A1D93E5"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Self-Healing Materials: SMAs can be used in self-healing materials for structures, responding to temperature changes and repairing cracks.</w:t>
      </w:r>
    </w:p>
    <w:p w14:paraId="0C7E7BDF"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10. Seismic Protection:</w:t>
      </w:r>
    </w:p>
    <w:p w14:paraId="2BBF60E1" w14:textId="7A93A06D"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Base Isolation Systems: SMAs can be integrated into structures to provide adaptive seismic protection by dampening vibrations during earthquakes.</w:t>
      </w:r>
    </w:p>
    <w:p w14:paraId="2601DAB1"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 xml:space="preserve">11. Energy Harvesting: </w:t>
      </w:r>
    </w:p>
    <w:p w14:paraId="67F4636A" w14:textId="1FCA112E"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Vibration Energy Harvesting: SMAs can be used to convert mechanical vibrations into electrical energy for low-power devices.</w:t>
      </w:r>
    </w:p>
    <w:p w14:paraId="397B37E8" w14:textId="2596C4E2" w:rsidR="001F68F2" w:rsidRPr="00BF149A" w:rsidRDefault="001F68F2" w:rsidP="00BF149A">
      <w:pPr>
        <w:pStyle w:val="NormalWeb"/>
        <w:shd w:val="clear" w:color="auto" w:fill="F7F7F8"/>
        <w:spacing w:before="0" w:beforeAutospacing="0" w:after="300" w:afterAutospacing="0"/>
        <w:jc w:val="both"/>
        <w:rPr>
          <w:rFonts w:ascii="Cambria" w:hAnsi="Cambria" w:cs="Segoe UI"/>
          <w:color w:val="000000" w:themeColor="text1"/>
        </w:rPr>
      </w:pPr>
    </w:p>
    <w:p w14:paraId="6BEA944E"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b/>
          <w:bCs/>
          <w:color w:val="000000" w:themeColor="text1"/>
        </w:rPr>
      </w:pPr>
      <w:r w:rsidRPr="00BF149A">
        <w:rPr>
          <w:rFonts w:ascii="Cambria" w:hAnsi="Cambria" w:cs="Segoe UI"/>
          <w:b/>
          <w:bCs/>
          <w:color w:val="000000" w:themeColor="text1"/>
        </w:rPr>
        <w:t>Electromagnetic Actuators:</w:t>
      </w:r>
    </w:p>
    <w:p w14:paraId="21485778"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Examples: Solenoids, Electromagnetic relays</w:t>
      </w:r>
    </w:p>
    <w:p w14:paraId="6F50560E" w14:textId="77777777" w:rsid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Working: Electromagnetic actuators use the interaction between electric current and magnetic fields to produce motion. Solenoids, for instance, consist of a coil of wire that generates a magnetic field when current flows through it, resulting in a linear or rotary movement.</w:t>
      </w:r>
    </w:p>
    <w:p w14:paraId="6E52E1CD" w14:textId="77777777" w:rsidR="001F68F2" w:rsidRPr="001F68F2" w:rsidRDefault="001F68F2" w:rsidP="001F68F2">
      <w:pPr>
        <w:pStyle w:val="NormalWeb"/>
        <w:shd w:val="clear" w:color="auto" w:fill="F7F7F8"/>
        <w:spacing w:before="0" w:beforeAutospacing="0" w:after="300" w:afterAutospacing="0"/>
        <w:jc w:val="both"/>
        <w:rPr>
          <w:rFonts w:ascii="Cambria" w:hAnsi="Cambria" w:cs="Segoe UI"/>
          <w:color w:val="000000" w:themeColor="text1"/>
        </w:rPr>
      </w:pPr>
      <w:r>
        <w:rPr>
          <w:rFonts w:ascii="Cambria" w:hAnsi="Cambria" w:cs="Segoe UI"/>
          <w:color w:val="000000" w:themeColor="text1"/>
        </w:rPr>
        <w:lastRenderedPageBreak/>
        <w:t xml:space="preserve">Applications: </w:t>
      </w:r>
      <w:r w:rsidRPr="001F68F2">
        <w:rPr>
          <w:rFonts w:ascii="Cambria" w:hAnsi="Cambria" w:cs="Segoe UI"/>
          <w:color w:val="000000" w:themeColor="text1"/>
        </w:rPr>
        <w:t>Electromagnetic actuators utilize electromagnetic fields to generate mechanical motion and perform various tasks across different industries. Here are examples of applications where electromagnetic actuators are commonly used:</w:t>
      </w:r>
    </w:p>
    <w:p w14:paraId="7CAD6FC1"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1. Industrial Automation:</w:t>
      </w:r>
    </w:p>
    <w:p w14:paraId="24A529BD"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Solenoid Valves: Electromagnetic solenoids are used to control fluid flow in industrial processes, such as in water treatment, HVAC systems, and manufacturing.</w:t>
      </w:r>
    </w:p>
    <w:p w14:paraId="6F3EFD6A"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Conveyor Systems: Electromagnetic actuators power the movement of conveyor belts for material handling and distribution.</w:t>
      </w:r>
    </w:p>
    <w:p w14:paraId="5E8CCFD4"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Pneumatic and Hydraulic Control: Electromagnetic valves regulate the flow of air and hydraulic fluid in systems like press machines and robotic arms.</w:t>
      </w:r>
    </w:p>
    <w:p w14:paraId="5B0DEFD3"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2. Automotive Industry:</w:t>
      </w:r>
    </w:p>
    <w:p w14:paraId="40B65C80"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Fuel Injection Systems: Electromagnetic actuators control the opening and closing of fuel injector valves in internal combustion engines.</w:t>
      </w:r>
    </w:p>
    <w:p w14:paraId="2F077517"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Door Locks: Electromagnetic actuators operate door locks and latches in vehicles.</w:t>
      </w:r>
    </w:p>
    <w:p w14:paraId="4C23BDFC"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ABS Brakes: Electromagnetic actuators modulate brake pressure in anti-lock braking systems (ABS).</w:t>
      </w:r>
    </w:p>
    <w:p w14:paraId="123C4318"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3. Medical Devices:</w:t>
      </w:r>
    </w:p>
    <w:p w14:paraId="2CE69B54"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MRI Machines: Electromagnetic actuators control the movement of components, such as the gradient coils, in magnetic resonance imaging (MRI) machines.</w:t>
      </w:r>
    </w:p>
    <w:p w14:paraId="25E1B46B"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Robotic Surgery: Electromagnetic actuators enable precise movement and control in robotic surgical systems.</w:t>
      </w:r>
    </w:p>
    <w:p w14:paraId="5ED32A9C"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4. Aerospace and Aviation:</w:t>
      </w:r>
    </w:p>
    <w:p w14:paraId="66169649"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Aircraft Flaps and Surfaces: Electromagnetic actuators control the movement of flaps, ailerons, and other surfaces for aerodynamic control in aircraft.</w:t>
      </w:r>
    </w:p>
    <w:p w14:paraId="0B9052C7"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Thrust Reversers: Electromagnetic actuators are used in thrust reverser mechanisms to redirect engine thrust during landing.</w:t>
      </w:r>
    </w:p>
    <w:p w14:paraId="3AC4511E"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5. Consumer Electronics:</w:t>
      </w:r>
    </w:p>
    <w:p w14:paraId="1868C7EA"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Speakers: Electromagnetic actuators are used to generate sound vibrations in speakers and audio devices.</w:t>
      </w:r>
    </w:p>
    <w:p w14:paraId="06CA1196"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Vibration Motors: These actuators create haptic feedback in smartphones and other handheld devices.</w:t>
      </w:r>
    </w:p>
    <w:p w14:paraId="1111561A"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6. Energy and Power Systems:</w:t>
      </w:r>
    </w:p>
    <w:p w14:paraId="6120D62C"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Electric Generators: Electromagnetic actuators are used in power plants to control turbine and generator systems.</w:t>
      </w:r>
    </w:p>
    <w:p w14:paraId="43C52EB3"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Circuit Breakers: Electromagnetic actuators trip circuit breakers to interrupt electrical circuits in case of overloads or faults.</w:t>
      </w:r>
    </w:p>
    <w:p w14:paraId="7E9D6543"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7. Robotics and Automation:</w:t>
      </w:r>
    </w:p>
    <w:p w14:paraId="7742AC2E"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Linear Actuators: Electromagnetic linear actuators are used in various robotic applications, including pick-and-place operations and material handling.</w:t>
      </w:r>
    </w:p>
    <w:p w14:paraId="53D44FD4"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Electromagnetic Grippers: These actuators provide robotic systems with the ability to grip and manipulate objects.</w:t>
      </w:r>
    </w:p>
    <w:p w14:paraId="1307603E"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8. Entertainment and Amusement:</w:t>
      </w:r>
    </w:p>
    <w:p w14:paraId="1D03F767"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lastRenderedPageBreak/>
        <w:t>Vending Machines: Electromagnetic actuators control dispensing mechanisms in vending machines.</w:t>
      </w:r>
    </w:p>
    <w:p w14:paraId="3C36EBD5"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Pinball Machines: These actuators create the kinetic motion and impact in pinball games.</w:t>
      </w:r>
    </w:p>
    <w:p w14:paraId="220213D0"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9. Home Appliances:</w:t>
      </w:r>
    </w:p>
    <w:p w14:paraId="44BEC657"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Washing Machines: Electromagnetic actuators control the opening and closing of water inlet valves in washing machines.</w:t>
      </w:r>
    </w:p>
    <w:p w14:paraId="65CBBEC9"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Refrigeration Systems: Electromagnetic actuators control compressor and refrigerant flow in refrigeration units.</w:t>
      </w:r>
    </w:p>
    <w:p w14:paraId="5BF696EB" w14:textId="5463144A" w:rsidR="001F68F2" w:rsidRPr="00BF149A" w:rsidRDefault="001F68F2" w:rsidP="00BF149A">
      <w:pPr>
        <w:pStyle w:val="NormalWeb"/>
        <w:shd w:val="clear" w:color="auto" w:fill="F7F7F8"/>
        <w:spacing w:before="0" w:beforeAutospacing="0" w:after="300" w:afterAutospacing="0"/>
        <w:jc w:val="both"/>
        <w:rPr>
          <w:rFonts w:ascii="Cambria" w:hAnsi="Cambria" w:cs="Segoe UI"/>
          <w:color w:val="000000" w:themeColor="text1"/>
        </w:rPr>
      </w:pPr>
    </w:p>
    <w:p w14:paraId="78025184"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b/>
          <w:bCs/>
          <w:color w:val="000000" w:themeColor="text1"/>
        </w:rPr>
      </w:pPr>
      <w:r w:rsidRPr="00BF149A">
        <w:rPr>
          <w:rFonts w:ascii="Cambria" w:hAnsi="Cambria" w:cs="Segoe UI"/>
          <w:b/>
          <w:bCs/>
          <w:color w:val="000000" w:themeColor="text1"/>
        </w:rPr>
        <w:t>Thermal Actuators:</w:t>
      </w:r>
    </w:p>
    <w:p w14:paraId="0BFE2DAB"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Examples: Bimetallic actuators, Thermal expansion actuators</w:t>
      </w:r>
    </w:p>
    <w:p w14:paraId="312A9E36" w14:textId="77777777" w:rsid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Working: Thermal actuators operate based on the principle of differential thermal expansion. When heated, different materials expand at different rates, causing the actuator to bend or move.</w:t>
      </w:r>
    </w:p>
    <w:p w14:paraId="6E34AF80" w14:textId="77777777" w:rsidR="001F68F2" w:rsidRPr="001F68F2" w:rsidRDefault="001F68F2" w:rsidP="001F68F2">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Cambria" w:hAnsi="Cambria" w:cs="Segoe UI"/>
          <w:color w:val="000000" w:themeColor="text1"/>
        </w:rPr>
      </w:pPr>
      <w:r>
        <w:rPr>
          <w:rFonts w:ascii="Cambria" w:hAnsi="Cambria" w:cs="Segoe UI"/>
          <w:color w:val="000000" w:themeColor="text1"/>
        </w:rPr>
        <w:t xml:space="preserve">Applications: </w:t>
      </w:r>
      <w:r w:rsidRPr="001F68F2">
        <w:rPr>
          <w:rFonts w:ascii="Cambria" w:hAnsi="Cambria" w:cs="Segoe UI"/>
          <w:color w:val="000000" w:themeColor="text1"/>
        </w:rPr>
        <w:t>Thermal actuators utilize thermal energy to generate mechanical motion and perform various tasks. Here are examples of applications where thermal actuators are commonly used:</w:t>
      </w:r>
    </w:p>
    <w:p w14:paraId="763DB21D"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1. Thermostats and Temperature Control:</w:t>
      </w:r>
    </w:p>
    <w:p w14:paraId="37E7030A"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Thermostats: Bimetallic thermal actuators are used in thermostats to regulate temperature by bending as they expand or contract due to temperature changes.</w:t>
      </w:r>
    </w:p>
    <w:p w14:paraId="346C5DE4"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Temperature-Controlled Valves: Thermal actuators control valves in HVAC systems, radiators, and water heaters to regulate the flow of fluids based on temperature.</w:t>
      </w:r>
    </w:p>
    <w:p w14:paraId="3C5AC3B4" w14:textId="77777777" w:rsidR="001F68F2" w:rsidRPr="001F68F2" w:rsidRDefault="001F68F2" w:rsidP="001F68F2">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2. Fire Safety and Suppression:</w:t>
      </w:r>
    </w:p>
    <w:p w14:paraId="01129BFF"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Fire Sprinkler Systems: Thermal actuators trigger fire sprinklers when exposed to high temperatures, releasing water to suppress fires.</w:t>
      </w:r>
    </w:p>
    <w:p w14:paraId="41F743AD" w14:textId="77777777" w:rsidR="001F68F2" w:rsidRPr="001F68F2" w:rsidRDefault="001F68F2" w:rsidP="00053ED4">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3. Aerospace and Aviation:</w:t>
      </w:r>
    </w:p>
    <w:p w14:paraId="45EC2CF9"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Thermal Bimetal Strips: These are used in aircraft to actuate temperature-sensitive mechanisms, such as opening cabin vents at specific temperatures.</w:t>
      </w:r>
    </w:p>
    <w:p w14:paraId="10862BB2" w14:textId="77777777" w:rsidR="001F68F2" w:rsidRPr="001F68F2" w:rsidRDefault="001F68F2" w:rsidP="00053ED4">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4. Automotive Industry:</w:t>
      </w:r>
    </w:p>
    <w:p w14:paraId="0646F9F9"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Thermal Expansion Valves: Thermal actuators control the flow of refrigerant in automotive air conditioning systems by responding to temperature changes.</w:t>
      </w:r>
    </w:p>
    <w:p w14:paraId="6BF082AC"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Thermostatic Grills: Thermal actuators adjust the opening and closing of grills in front of vehicle radiators to regulate airflow and engine temperature.</w:t>
      </w:r>
    </w:p>
    <w:p w14:paraId="04D1E9B0" w14:textId="77777777" w:rsidR="001F68F2" w:rsidRPr="001F68F2" w:rsidRDefault="001F68F2" w:rsidP="00053ED4">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5. Household Appliances:</w:t>
      </w:r>
    </w:p>
    <w:p w14:paraId="03FEB951"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Steam Irons: Thermal actuators control the steam release in steam irons based on temperature settings.</w:t>
      </w:r>
    </w:p>
    <w:p w14:paraId="5E180AA0"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Coffee Makers: Thermal actuators regulate the heating element to control the brewing temperature in coffee makers.</w:t>
      </w:r>
    </w:p>
    <w:p w14:paraId="5B5C90C9" w14:textId="77777777" w:rsidR="001F68F2" w:rsidRPr="001F68F2" w:rsidRDefault="001F68F2" w:rsidP="00053ED4">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6. Fireplaces and Gas Appliances:</w:t>
      </w:r>
    </w:p>
    <w:p w14:paraId="092B681B"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lastRenderedPageBreak/>
        <w:t>Gas Control Valves: Thermal actuators control gas flow in fireplaces and gas appliances, shutting off the gas supply if the flame goes out.</w:t>
      </w:r>
    </w:p>
    <w:p w14:paraId="61459BAA" w14:textId="77777777" w:rsidR="001F68F2" w:rsidRPr="001F68F2" w:rsidRDefault="001F68F2" w:rsidP="00053ED4">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7. Industrial Processes:</w:t>
      </w:r>
    </w:p>
    <w:p w14:paraId="4671AA04"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Thermal Expansion Coils: These actuators can be used in industrial processes to open or close valves, dampers, or vents based on temperature changes.</w:t>
      </w:r>
    </w:p>
    <w:p w14:paraId="11942C74" w14:textId="77777777" w:rsidR="001F68F2" w:rsidRPr="001F68F2" w:rsidRDefault="001F68F2" w:rsidP="00053ED4">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8. Solar Panels and Sun Tracking Systems:</w:t>
      </w:r>
    </w:p>
    <w:p w14:paraId="7C7A1F2D"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Solar Tracking: Thermal actuators can adjust the orientation of solar panels to optimize their exposure to sunlight throughout the day.</w:t>
      </w:r>
    </w:p>
    <w:p w14:paraId="740AF4A9" w14:textId="77777777" w:rsidR="001F68F2" w:rsidRPr="001F68F2" w:rsidRDefault="001F68F2" w:rsidP="00053ED4">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9. Energy Management:</w:t>
      </w:r>
    </w:p>
    <w:p w14:paraId="6358E636" w14:textId="77777777"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Thermal Curtains and Blinds: Thermal actuators can adjust the position of curtains and blinds to regulate heat and light entering a room.</w:t>
      </w:r>
    </w:p>
    <w:p w14:paraId="55D30A86" w14:textId="77777777" w:rsidR="001F68F2" w:rsidRPr="00053ED4" w:rsidRDefault="001F68F2" w:rsidP="00053ED4">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 xml:space="preserve">10. Scientific Instruments: </w:t>
      </w:r>
    </w:p>
    <w:p w14:paraId="64849855" w14:textId="4BFA210F"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Optical Instruments: Thermal actuators are used in some optical instruments to adjust or tune components based on temperature changes.</w:t>
      </w:r>
    </w:p>
    <w:p w14:paraId="434C4E1B" w14:textId="77777777" w:rsidR="001F68F2" w:rsidRPr="00053ED4" w:rsidRDefault="001F68F2" w:rsidP="00053ED4">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 xml:space="preserve">11. Refrigeration and Cooling: </w:t>
      </w:r>
    </w:p>
    <w:p w14:paraId="4DD4D23D" w14:textId="036E8E0D"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Thermal Expansion Valves: These are used in refrigeration systems to regulate the flow of refrigerant in evaporator coils based on temperature.</w:t>
      </w:r>
    </w:p>
    <w:p w14:paraId="6D3D322E" w14:textId="77777777" w:rsidR="001F68F2" w:rsidRPr="00053ED4" w:rsidRDefault="001F68F2" w:rsidP="00053ED4">
      <w:pPr>
        <w:pStyle w:val="NormalWeb"/>
        <w:shd w:val="clear" w:color="auto" w:fill="F7F7F8"/>
        <w:spacing w:before="120" w:beforeAutospacing="0" w:after="0" w:afterAutospacing="0"/>
        <w:jc w:val="both"/>
        <w:rPr>
          <w:rFonts w:ascii="Cambria" w:hAnsi="Cambria" w:cs="Segoe UI"/>
          <w:color w:val="000000" w:themeColor="text1"/>
        </w:rPr>
      </w:pPr>
      <w:r w:rsidRPr="001F68F2">
        <w:rPr>
          <w:rFonts w:ascii="Cambria" w:hAnsi="Cambria" w:cs="Segoe UI"/>
          <w:color w:val="000000" w:themeColor="text1"/>
        </w:rPr>
        <w:t xml:space="preserve">12. Greenhouse Automation: </w:t>
      </w:r>
    </w:p>
    <w:p w14:paraId="7892546F" w14:textId="3DE74B36" w:rsidR="001F68F2" w:rsidRPr="001F68F2" w:rsidRDefault="001F68F2" w:rsidP="001F68F2">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1F68F2">
        <w:rPr>
          <w:rFonts w:ascii="Cambria" w:hAnsi="Cambria" w:cs="Segoe UI"/>
          <w:color w:val="000000" w:themeColor="text1"/>
        </w:rPr>
        <w:t>Ventilation Systems: Thermal actuators can control the opening and closing of greenhouse vents based on temperature conditions.</w:t>
      </w:r>
    </w:p>
    <w:p w14:paraId="2C814573" w14:textId="20BE2435" w:rsidR="001F68F2" w:rsidRDefault="001F68F2" w:rsidP="00BF149A">
      <w:pPr>
        <w:pStyle w:val="NormalWeb"/>
        <w:shd w:val="clear" w:color="auto" w:fill="F7F7F8"/>
        <w:spacing w:before="0" w:beforeAutospacing="0" w:after="300" w:afterAutospacing="0"/>
        <w:jc w:val="both"/>
        <w:rPr>
          <w:rFonts w:ascii="Cambria" w:hAnsi="Cambria" w:cs="Segoe UI"/>
          <w:color w:val="000000" w:themeColor="text1"/>
        </w:rPr>
      </w:pPr>
    </w:p>
    <w:p w14:paraId="4B045416"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b/>
          <w:bCs/>
          <w:color w:val="000000" w:themeColor="text1"/>
        </w:rPr>
      </w:pPr>
      <w:r w:rsidRPr="00BF149A">
        <w:rPr>
          <w:rFonts w:ascii="Cambria" w:hAnsi="Cambria" w:cs="Segoe UI"/>
          <w:b/>
          <w:bCs/>
          <w:color w:val="000000" w:themeColor="text1"/>
        </w:rPr>
        <w:t>Mechanical Actuators:</w:t>
      </w:r>
    </w:p>
    <w:p w14:paraId="001A9B00"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Examples: Levers, Cranks, Gears</w:t>
      </w:r>
    </w:p>
    <w:p w14:paraId="17B8FBA9" w14:textId="77777777" w:rsid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Working: Mechanical actuators use mechanical linkages to transmit force and motion. They leverage principles like leverage, rotation, and translation to generate movement.</w:t>
      </w:r>
    </w:p>
    <w:p w14:paraId="31FFC039" w14:textId="0A6F9F8F" w:rsidR="00053ED4" w:rsidRPr="00053ED4" w:rsidRDefault="00053ED4" w:rsidP="00053ED4">
      <w:pPr>
        <w:pStyle w:val="NormalWeb"/>
        <w:shd w:val="clear" w:color="auto" w:fill="F7F7F8"/>
        <w:spacing w:before="0" w:beforeAutospacing="0" w:after="300" w:afterAutospacing="0"/>
        <w:jc w:val="both"/>
        <w:rPr>
          <w:rFonts w:ascii="Cambria" w:hAnsi="Cambria" w:cs="Segoe UI"/>
          <w:color w:val="000000" w:themeColor="text1"/>
        </w:rPr>
      </w:pPr>
      <w:r>
        <w:rPr>
          <w:rFonts w:ascii="Cambria" w:hAnsi="Cambria" w:cs="Segoe UI"/>
          <w:color w:val="000000" w:themeColor="text1"/>
        </w:rPr>
        <w:t xml:space="preserve">Applications: </w:t>
      </w:r>
      <w:r w:rsidRPr="00053ED4">
        <w:rPr>
          <w:rFonts w:ascii="Cambria" w:hAnsi="Cambria" w:cs="Segoe UI"/>
          <w:color w:val="000000" w:themeColor="text1"/>
        </w:rPr>
        <w:t>Mechanical actuators convert various forms of mechanical energy into linear or rotational motion. They are widely used in different industries for a variety of applications. Here are examples of applications where mechanical actuators are commonly used:</w:t>
      </w:r>
    </w:p>
    <w:p w14:paraId="3B7E11AA"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1. Automotive Industry:</w:t>
      </w:r>
    </w:p>
    <w:p w14:paraId="6E78811E"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Throttle Control: Mechanical actuators control the opening and closing of the throttle in internal combustion engines to regulate airflow and engine power.</w:t>
      </w:r>
    </w:p>
    <w:p w14:paraId="1FFE5E5A"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Clutch Actuation: Mechanical actuators engage and disengage the clutch in manual transmission vehicles.</w:t>
      </w:r>
    </w:p>
    <w:p w14:paraId="7C765F4F"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2. Aerospace and Aviation:</w:t>
      </w:r>
    </w:p>
    <w:p w14:paraId="643357E0"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Landing Gear: Mechanical actuators control the extension and retraction of landing gear in aircraft during takeoff and landing.</w:t>
      </w:r>
    </w:p>
    <w:p w14:paraId="20BF2815"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Flaps and Ailerons: They control the movement of flaps, ailerons, and other control surfaces for aerodynamic control.</w:t>
      </w:r>
    </w:p>
    <w:p w14:paraId="60718332"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3. Robotics and Automation:</w:t>
      </w:r>
    </w:p>
    <w:p w14:paraId="7DC2FFA2"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lastRenderedPageBreak/>
        <w:t>Linear Actuators: Mechanical actuators provide linear motion in various robotic applications, such as lifting and pushing.</w:t>
      </w:r>
    </w:p>
    <w:p w14:paraId="3CD5EE53"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Rotary Actuators: These provide rotational motion for tasks like opening and closing doors, turning valves, and adjusting mechanisms.</w:t>
      </w:r>
    </w:p>
    <w:p w14:paraId="7624C562"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4. Construction and Heavy Machinery:</w:t>
      </w:r>
    </w:p>
    <w:p w14:paraId="7BB53BA1"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Excavators: Mechanical actuators control the movement of buckets and booms in excavators for digging and lifting.</w:t>
      </w:r>
    </w:p>
    <w:p w14:paraId="72BD9994"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Cranes and Lifts: They enable precise lifting and lowering of heavy loads in construction and material handling.</w:t>
      </w:r>
    </w:p>
    <w:p w14:paraId="6EB9B9F9"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5. Industrial Equipment:</w:t>
      </w:r>
    </w:p>
    <w:p w14:paraId="6620855C"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Conveyor Systems: Mechanical actuators power the movement of conveyor belts for material transport and sorting.</w:t>
      </w:r>
    </w:p>
    <w:p w14:paraId="08A8F6AA"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Presses: They control the downward force in presses used for stamping and forming operations.</w:t>
      </w:r>
    </w:p>
    <w:p w14:paraId="550B7BDF"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6. Agricultural Machinery:</w:t>
      </w:r>
    </w:p>
    <w:p w14:paraId="349C08FB"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Tractors: Mechanical actuators control the movement of implements such as plows, tillers, and harvesters attached to tractors.</w:t>
      </w:r>
    </w:p>
    <w:p w14:paraId="61115F65"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Sprayers: They control the release of pesticides or fertilizers in agricultural sprayer systems.</w:t>
      </w:r>
    </w:p>
    <w:p w14:paraId="72859A34"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7. Marine Industry:</w:t>
      </w:r>
    </w:p>
    <w:p w14:paraId="0A79A80B"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Ship Steering: Mechanical actuators control the movement of rudders for steering ships and boats.</w:t>
      </w:r>
    </w:p>
    <w:p w14:paraId="783057E1"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Anchor Mechanisms: They control the raising and lowering of anchors in maritime vessels.</w:t>
      </w:r>
    </w:p>
    <w:p w14:paraId="71A8412E"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8. Entertainment and Events:</w:t>
      </w:r>
    </w:p>
    <w:p w14:paraId="5ED97805"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Stage Equipment: Mechanical actuators control moving elements, props, and mechanisms in theatrical productions and events.</w:t>
      </w:r>
    </w:p>
    <w:p w14:paraId="57DE50D3"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Amusement Rides: They create motion and effects in amusement park rides.</w:t>
      </w:r>
    </w:p>
    <w:p w14:paraId="06CF95E8"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9. Home Appliances:</w:t>
      </w:r>
    </w:p>
    <w:p w14:paraId="64B6A44B"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Garage Doors: Mechanical actuators are used in garage door openers to raise and lower garage doors.</w:t>
      </w:r>
    </w:p>
    <w:p w14:paraId="4DC9C83B"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Oven Doors: They control the opening and closing of oven doors in household appliances.</w:t>
      </w:r>
    </w:p>
    <w:p w14:paraId="2CDB7CBC"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 xml:space="preserve">10. Healthcare and Medical Devices: </w:t>
      </w:r>
    </w:p>
    <w:p w14:paraId="3DD75F4B"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Prosthetics: Mechanical actuators provide motion in prosthetic limbs for amputees.</w:t>
      </w:r>
    </w:p>
    <w:p w14:paraId="51136A5B" w14:textId="07CC25EB"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Hospital Beds: They control the positioning and movement of hospital beds for patient comfort and medical procedures.</w:t>
      </w:r>
    </w:p>
    <w:p w14:paraId="5325EA55" w14:textId="70E4069D" w:rsidR="00053ED4" w:rsidRPr="00BF149A" w:rsidRDefault="00053ED4" w:rsidP="00BF149A">
      <w:pPr>
        <w:pStyle w:val="NormalWeb"/>
        <w:shd w:val="clear" w:color="auto" w:fill="F7F7F8"/>
        <w:spacing w:before="0" w:beforeAutospacing="0" w:after="300" w:afterAutospacing="0"/>
        <w:jc w:val="both"/>
        <w:rPr>
          <w:rFonts w:ascii="Cambria" w:hAnsi="Cambria" w:cs="Segoe UI"/>
          <w:color w:val="000000" w:themeColor="text1"/>
        </w:rPr>
      </w:pPr>
    </w:p>
    <w:p w14:paraId="2E9B3FC3"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b/>
          <w:bCs/>
          <w:color w:val="000000" w:themeColor="text1"/>
        </w:rPr>
      </w:pPr>
      <w:r w:rsidRPr="00BF149A">
        <w:rPr>
          <w:rFonts w:ascii="Cambria" w:hAnsi="Cambria" w:cs="Segoe UI"/>
          <w:b/>
          <w:bCs/>
          <w:color w:val="000000" w:themeColor="text1"/>
        </w:rPr>
        <w:t>Magnetostrictive Actuators:</w:t>
      </w:r>
    </w:p>
    <w:p w14:paraId="14E9FAFC"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Examples: Magnetostrictive actuators</w:t>
      </w:r>
    </w:p>
    <w:p w14:paraId="6F4E44C0" w14:textId="77777777" w:rsid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lastRenderedPageBreak/>
        <w:t>Working: Magnetostrictive materials change shape when subjected to a magnetic field. This change in shape can be used for generating mechanical displacement.</w:t>
      </w:r>
    </w:p>
    <w:p w14:paraId="16E397C1" w14:textId="77777777" w:rsidR="00053ED4" w:rsidRPr="00053ED4" w:rsidRDefault="00053ED4" w:rsidP="00053ED4">
      <w:pPr>
        <w:pStyle w:val="NormalWeb"/>
        <w:shd w:val="clear" w:color="auto" w:fill="F7F7F8"/>
        <w:spacing w:before="0" w:beforeAutospacing="0" w:after="300" w:afterAutospacing="0"/>
        <w:jc w:val="both"/>
        <w:rPr>
          <w:rFonts w:ascii="Cambria" w:hAnsi="Cambria" w:cs="Segoe UI"/>
          <w:color w:val="000000" w:themeColor="text1"/>
        </w:rPr>
      </w:pPr>
      <w:r>
        <w:rPr>
          <w:rFonts w:ascii="Cambria" w:hAnsi="Cambria" w:cs="Segoe UI"/>
          <w:color w:val="000000" w:themeColor="text1"/>
        </w:rPr>
        <w:t xml:space="preserve">Applications: </w:t>
      </w:r>
      <w:r w:rsidRPr="00053ED4">
        <w:rPr>
          <w:rFonts w:ascii="Cambria" w:hAnsi="Cambria" w:cs="Segoe UI"/>
          <w:color w:val="000000" w:themeColor="text1"/>
        </w:rPr>
        <w:t>Magnetostrictive actuators utilize the magnetostrictive effect, where materials change shape in response to a magnetic field, to generate mechanical motion. Here are examples of applications where magnetostrictive actuators are commonly used:</w:t>
      </w:r>
    </w:p>
    <w:p w14:paraId="34418F92"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1. Precision Positioning:</w:t>
      </w:r>
    </w:p>
    <w:p w14:paraId="522DA051"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Nanopositioning Systems: Magnetostrictive actuators provide precise motion control in nanopositioning systems used in microscopy, semiconductor manufacturing, and nanotechnology research.</w:t>
      </w:r>
    </w:p>
    <w:p w14:paraId="3B6C19D2"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Optical Systems: They can be used in optical components and mirrors for fine-tuning and stabilization.</w:t>
      </w:r>
    </w:p>
    <w:p w14:paraId="3D275153"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2. Ultrasonic Devices:</w:t>
      </w:r>
    </w:p>
    <w:p w14:paraId="2867B44C"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Ultrasonic Welding: Magnetostrictive actuators contribute to the vibration generation in ultrasonic welding machines, used in joining plastics and metals.</w:t>
      </w:r>
    </w:p>
    <w:p w14:paraId="2D7C849A"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Ultrasonic Cleaning: They can be part of ultrasonic cleaning systems for removing contaminants from surfaces.</w:t>
      </w:r>
    </w:p>
    <w:p w14:paraId="1CF7DC3E"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3. Valve and Pump Actuation:</w:t>
      </w:r>
    </w:p>
    <w:p w14:paraId="6BC8F742"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Fluid Control: Magnetostrictive actuators can be used in control valves and pumps to regulate fluid flow in industrial processes.</w:t>
      </w:r>
    </w:p>
    <w:p w14:paraId="17C29CC9"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Dosage and Dispensing: They can be employed in precise dosage and dispensing systems.</w:t>
      </w:r>
    </w:p>
    <w:p w14:paraId="20057D99"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4. Robotics and Automation:</w:t>
      </w:r>
    </w:p>
    <w:p w14:paraId="0DB0215D"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Robotics: Magnetostrictive actuators can provide accurate motion control in robotics, such as pick-and-place operations and material handling.</w:t>
      </w:r>
    </w:p>
    <w:p w14:paraId="38FCAAE7"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Automation: They can be used in automated systems to move and position components precisely.</w:t>
      </w:r>
    </w:p>
    <w:p w14:paraId="503529A6"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5. Active Vibration Control:</w:t>
      </w:r>
    </w:p>
    <w:p w14:paraId="228B94F5"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Vibration Damping: Magnetostrictive actuators can help dampen vibrations in structures, machinery, and equipment for improved stability.</w:t>
      </w:r>
    </w:p>
    <w:p w14:paraId="5FDE31B3"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6. Medical Devices:</w:t>
      </w:r>
    </w:p>
    <w:p w14:paraId="6A2590CB"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Medical Imaging: They can be used in medical imaging equipment, such as MRI and ultrasound machines, for precise motion control of imaging components.</w:t>
      </w:r>
    </w:p>
    <w:p w14:paraId="3E30A3BF"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Drug Delivery: Magnetostrictive actuators may be used in devices for controlled drug delivery to specific areas of the body.</w:t>
      </w:r>
    </w:p>
    <w:p w14:paraId="6B06B4B8"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7. Aerospace and Aviation:</w:t>
      </w:r>
    </w:p>
    <w:p w14:paraId="7B4FEAFB"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Aircraft Control Surfaces: They can be utilized in the movement of flaps, ailerons, and other control surfaces for aerodynamic adjustments.</w:t>
      </w:r>
    </w:p>
    <w:p w14:paraId="43F68E01"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Satellite Systems: Magnetostrictive actuators can be employed in satellite deployment mechanisms.</w:t>
      </w:r>
    </w:p>
    <w:p w14:paraId="64B288B7"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8. Industrial Inspection and Testing:</w:t>
      </w:r>
    </w:p>
    <w:p w14:paraId="3033B1D8"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Non-Destructive Testing: They can contribute to the movement of probes and sensors in non-destructive testing equipment used to inspect materials.</w:t>
      </w:r>
    </w:p>
    <w:p w14:paraId="4A3A6B62"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9. Haptic Feedback and Virtual Reality:</w:t>
      </w:r>
    </w:p>
    <w:p w14:paraId="3E36661E"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lastRenderedPageBreak/>
        <w:t>Haptic Interfaces: Magnetostrictive actuators can be integrated into haptic feedback devices to provide tactile sensations in virtual reality and simulations.</w:t>
      </w:r>
    </w:p>
    <w:p w14:paraId="1F76DA4C"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 xml:space="preserve">10. Energy Harvesting: </w:t>
      </w:r>
    </w:p>
    <w:p w14:paraId="47F86CBB" w14:textId="2B420998"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Vibration Energy Harvesting: Magnetostrictive materials can convert mechanical vibrations into electrical energy for powering low-energy devices.</w:t>
      </w:r>
    </w:p>
    <w:p w14:paraId="01FF15F8" w14:textId="207027FD" w:rsidR="00053ED4" w:rsidRPr="00BF149A" w:rsidRDefault="00053ED4" w:rsidP="00053ED4">
      <w:pPr>
        <w:pStyle w:val="NormalWeb"/>
        <w:shd w:val="clear" w:color="auto" w:fill="F7F7F8"/>
        <w:spacing w:before="0" w:beforeAutospacing="0" w:after="300" w:afterAutospacing="0"/>
        <w:jc w:val="both"/>
        <w:rPr>
          <w:rFonts w:ascii="Cambria" w:hAnsi="Cambria" w:cs="Segoe UI"/>
          <w:color w:val="000000" w:themeColor="text1"/>
        </w:rPr>
      </w:pPr>
    </w:p>
    <w:p w14:paraId="28B0643A"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b/>
          <w:bCs/>
          <w:color w:val="000000" w:themeColor="text1"/>
        </w:rPr>
      </w:pPr>
      <w:r w:rsidRPr="00BF149A">
        <w:rPr>
          <w:rFonts w:ascii="Cambria" w:hAnsi="Cambria" w:cs="Segoe UI"/>
          <w:b/>
          <w:bCs/>
          <w:color w:val="000000" w:themeColor="text1"/>
        </w:rPr>
        <w:t>Fluidic Actuators:</w:t>
      </w:r>
    </w:p>
    <w:p w14:paraId="1201BCE5"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Examples: Fluidic muscle actuators, Pneumatic artificial muscles</w:t>
      </w:r>
    </w:p>
    <w:p w14:paraId="67B85D07" w14:textId="77777777" w:rsid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Working: Fluidic actuators use the movement of fluids (liquids or gases) to produce mechanical motion. Fluidic muscles, for instance, inflate and deflate using air pressure to generate movement.</w:t>
      </w:r>
    </w:p>
    <w:p w14:paraId="69A3084B" w14:textId="77777777" w:rsidR="00053ED4" w:rsidRPr="00053ED4" w:rsidRDefault="00053ED4" w:rsidP="00053ED4">
      <w:pPr>
        <w:pStyle w:val="NormalWeb"/>
        <w:shd w:val="clear" w:color="auto" w:fill="F7F7F8"/>
        <w:spacing w:before="0" w:beforeAutospacing="0" w:after="300" w:afterAutospacing="0"/>
        <w:jc w:val="both"/>
        <w:rPr>
          <w:rFonts w:ascii="Cambria" w:hAnsi="Cambria" w:cs="Segoe UI"/>
          <w:color w:val="000000" w:themeColor="text1"/>
        </w:rPr>
      </w:pPr>
      <w:r>
        <w:rPr>
          <w:rFonts w:ascii="Cambria" w:hAnsi="Cambria" w:cs="Segoe UI"/>
          <w:color w:val="000000" w:themeColor="text1"/>
        </w:rPr>
        <w:t xml:space="preserve">Applications: </w:t>
      </w:r>
      <w:r w:rsidRPr="00053ED4">
        <w:rPr>
          <w:rFonts w:ascii="Cambria" w:hAnsi="Cambria" w:cs="Segoe UI"/>
          <w:color w:val="000000" w:themeColor="text1"/>
        </w:rPr>
        <w:t>here are examples of fluidic actuators and their applications in various fields:</w:t>
      </w:r>
    </w:p>
    <w:p w14:paraId="2E82121E"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1. Industrial Automation:</w:t>
      </w:r>
    </w:p>
    <w:p w14:paraId="4EFDDFD1"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Pneumatic Actuators: Used in assembly lines, material handling, and packaging for controlled motion and manipulation.</w:t>
      </w:r>
    </w:p>
    <w:p w14:paraId="7C80235F"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Hydraulic Presses: Used for heavy-duty tasks like metal forming and stamping.</w:t>
      </w:r>
    </w:p>
    <w:p w14:paraId="5AD9FA88"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2. Robotics:</w:t>
      </w:r>
    </w:p>
    <w:p w14:paraId="776D1988"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Pneumatic Grippers: Used in robotics to grasp and manipulate objects with various shapes and sizes.</w:t>
      </w:r>
    </w:p>
    <w:p w14:paraId="2F79665A"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Soft Robotic Actuators: Fluidic muscles are used in soft robots for natural and flexible movements.</w:t>
      </w:r>
    </w:p>
    <w:p w14:paraId="5F584C8E"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3. Medical Devices:</w:t>
      </w:r>
    </w:p>
    <w:p w14:paraId="597DD6D3"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Infusion Pumps: Use fluidic actuators to deliver controlled doses of medication or fluids to patients.</w:t>
      </w:r>
    </w:p>
    <w:p w14:paraId="4BA7446D"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Respiratory Devices: Employ fluidic actuators for controlled airflow in ventilators and respiratory equipment.</w:t>
      </w:r>
    </w:p>
    <w:p w14:paraId="6AF8F963"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4. Automotive Industry:</w:t>
      </w:r>
    </w:p>
    <w:p w14:paraId="6C844B77"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Brake Systems: Hydraulic actuators control braking mechanisms for vehicles.</w:t>
      </w:r>
    </w:p>
    <w:p w14:paraId="2A5001DA"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Suspension Systems: Fluidic actuators adjust suspension components for smooth rides.</w:t>
      </w:r>
    </w:p>
    <w:p w14:paraId="5A63D824"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5. Aerospace and Aviation:</w:t>
      </w:r>
    </w:p>
    <w:p w14:paraId="4367D603"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Aircraft Flaps: Hydraulic actuators control the movement of flaps and control surfaces for aerodynamic adjustments.</w:t>
      </w:r>
    </w:p>
    <w:p w14:paraId="018A1160"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Landing Gear: Hydraulic actuators extend and retract landing gear during takeoff and landing.</w:t>
      </w:r>
    </w:p>
    <w:p w14:paraId="28C95303"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6. Marine and Subsea Applications:</w:t>
      </w:r>
    </w:p>
    <w:p w14:paraId="4E826A57"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Underwater Robotics: Fluidic actuators control movement and manipulation in underwater robotic systems.</w:t>
      </w:r>
    </w:p>
    <w:p w14:paraId="7C365F2F"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Subsea Valves: Hydraulic actuators operate valves in underwater equipment and offshore platforms.</w:t>
      </w:r>
    </w:p>
    <w:p w14:paraId="4CEE92D9"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lastRenderedPageBreak/>
        <w:t>7. HVAC Systems:</w:t>
      </w:r>
    </w:p>
    <w:p w14:paraId="77846393"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Control Dampers: Pneumatic actuators adjust the position of dampers in heating, ventilation, and air conditioning systems.</w:t>
      </w:r>
    </w:p>
    <w:p w14:paraId="2CECE8F4"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8. Process Control:</w:t>
      </w:r>
    </w:p>
    <w:p w14:paraId="17B19782"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Control Valves: Used in industrial processes to regulate the flow of fluids, gases, or chemicals.</w:t>
      </w:r>
    </w:p>
    <w:p w14:paraId="130E18EA"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Hydraulic Actuators in Power Plants: Control mechanisms like turbine blades and valves.</w:t>
      </w:r>
    </w:p>
    <w:p w14:paraId="1EDE95D0"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9. Aerospace and Aviation:</w:t>
      </w:r>
    </w:p>
    <w:p w14:paraId="5C260701"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Aircraft Flaps and Surfaces: Hydraulic actuators control the movement of control surfaces for aerodynamic adjustments.</w:t>
      </w:r>
    </w:p>
    <w:p w14:paraId="39E7A547"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Landing Gear: Hydraulic actuators extend and retract landing gear during takeoff and landing.</w:t>
      </w:r>
    </w:p>
    <w:p w14:paraId="3A4365ED" w14:textId="77777777" w:rsidR="00053ED4" w:rsidRPr="00053ED4" w:rsidRDefault="00053ED4" w:rsidP="00053ED4">
      <w:pPr>
        <w:pStyle w:val="NormalWeb"/>
        <w:shd w:val="clear" w:color="auto" w:fill="F7F7F8"/>
        <w:spacing w:before="120" w:beforeAutospacing="0" w:after="0" w:afterAutospacing="0"/>
        <w:jc w:val="both"/>
        <w:rPr>
          <w:rFonts w:ascii="Cambria" w:hAnsi="Cambria" w:cs="Segoe UI"/>
          <w:color w:val="000000" w:themeColor="text1"/>
        </w:rPr>
      </w:pPr>
      <w:r w:rsidRPr="00053ED4">
        <w:rPr>
          <w:rFonts w:ascii="Cambria" w:hAnsi="Cambria" w:cs="Segoe UI"/>
          <w:color w:val="000000" w:themeColor="text1"/>
        </w:rPr>
        <w:t>10. Agriculture:</w:t>
      </w:r>
    </w:p>
    <w:p w14:paraId="1A3EB369" w14:textId="77777777"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Irrigation Systems: Solenoid valves control the flow of water in irrigation systems, ensuring efficient water distribution.</w:t>
      </w:r>
    </w:p>
    <w:p w14:paraId="06BC6E90" w14:textId="65918240" w:rsidR="00053ED4" w:rsidRPr="00053ED4" w:rsidRDefault="00053ED4" w:rsidP="00053ED4">
      <w:pPr>
        <w:pStyle w:val="NormalWeb"/>
        <w:numPr>
          <w:ilvl w:val="0"/>
          <w:numId w:val="6"/>
        </w:numPr>
        <w:shd w:val="clear" w:color="auto" w:fill="F7F7F8"/>
        <w:spacing w:before="0" w:beforeAutospacing="0" w:after="0" w:afterAutospacing="0"/>
        <w:jc w:val="both"/>
        <w:rPr>
          <w:rFonts w:ascii="Cambria" w:hAnsi="Cambria" w:cs="Segoe UI"/>
          <w:color w:val="000000" w:themeColor="text1"/>
        </w:rPr>
      </w:pPr>
      <w:r w:rsidRPr="00053ED4">
        <w:rPr>
          <w:rFonts w:ascii="Cambria" w:hAnsi="Cambria" w:cs="Segoe UI"/>
          <w:color w:val="000000" w:themeColor="text1"/>
        </w:rPr>
        <w:t>Pneumatic Seeders: Pneumatic actuators distribute seeds with precision in agricultural machinery.</w:t>
      </w:r>
    </w:p>
    <w:p w14:paraId="5B57293C" w14:textId="05EA2EA8" w:rsidR="00053ED4" w:rsidRPr="00BF149A" w:rsidRDefault="00053ED4" w:rsidP="00053ED4">
      <w:pPr>
        <w:pStyle w:val="NormalWeb"/>
        <w:shd w:val="clear" w:color="auto" w:fill="F7F7F8"/>
        <w:spacing w:before="0" w:beforeAutospacing="0" w:after="300" w:afterAutospacing="0"/>
        <w:jc w:val="both"/>
        <w:rPr>
          <w:rFonts w:ascii="Cambria" w:hAnsi="Cambria" w:cs="Segoe UI"/>
          <w:color w:val="000000" w:themeColor="text1"/>
        </w:rPr>
      </w:pPr>
    </w:p>
    <w:p w14:paraId="26D5CC75" w14:textId="77777777" w:rsidR="00BF149A" w:rsidRPr="00BF149A" w:rsidRDefault="00BF149A" w:rsidP="00BF149A">
      <w:pPr>
        <w:pStyle w:val="NormalWeb"/>
        <w:shd w:val="clear" w:color="auto" w:fill="F7F7F8"/>
        <w:spacing w:before="0" w:beforeAutospacing="0" w:after="300" w:afterAutospacing="0"/>
        <w:jc w:val="both"/>
        <w:rPr>
          <w:rFonts w:ascii="Cambria" w:hAnsi="Cambria" w:cs="Segoe UI"/>
          <w:color w:val="000000" w:themeColor="text1"/>
        </w:rPr>
      </w:pPr>
      <w:r w:rsidRPr="00BF149A">
        <w:rPr>
          <w:rFonts w:ascii="Cambria" w:hAnsi="Cambria" w:cs="Segoe UI"/>
          <w:color w:val="000000" w:themeColor="text1"/>
        </w:rPr>
        <w:t>These various types of actuators find applications across numerous industries, including robotics, manufacturing, aerospace, automotive, medical devices, and more. Actuators are essential components that enable machines and systems to perform physical actions in response to control signals or stimuli, contributing to the automation and functionality of a wide range of devices.</w:t>
      </w:r>
    </w:p>
    <w:p w14:paraId="3E5CAD44" w14:textId="77777777" w:rsidR="00052111" w:rsidRPr="00BF149A" w:rsidRDefault="00052111" w:rsidP="00BF149A">
      <w:pPr>
        <w:pStyle w:val="NormalWeb"/>
        <w:shd w:val="clear" w:color="auto" w:fill="F7F7F8"/>
        <w:spacing w:before="0" w:beforeAutospacing="0" w:after="300" w:afterAutospacing="0"/>
        <w:jc w:val="both"/>
        <w:rPr>
          <w:rFonts w:ascii="Cambria" w:hAnsi="Cambria" w:cs="Segoe UI"/>
          <w:color w:val="000000" w:themeColor="text1"/>
        </w:rPr>
      </w:pPr>
    </w:p>
    <w:sectPr w:rsidR="00052111" w:rsidRPr="00BF14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2758D"/>
    <w:multiLevelType w:val="multilevel"/>
    <w:tmpl w:val="D752F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80716F"/>
    <w:multiLevelType w:val="multilevel"/>
    <w:tmpl w:val="F8ECF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8B01CF"/>
    <w:multiLevelType w:val="multilevel"/>
    <w:tmpl w:val="1096C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9927D1"/>
    <w:multiLevelType w:val="multilevel"/>
    <w:tmpl w:val="862CC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B60BD3"/>
    <w:multiLevelType w:val="multilevel"/>
    <w:tmpl w:val="896A3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317C74"/>
    <w:multiLevelType w:val="multilevel"/>
    <w:tmpl w:val="9B9E9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93B44B3"/>
    <w:multiLevelType w:val="multilevel"/>
    <w:tmpl w:val="9F18C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366F41"/>
    <w:multiLevelType w:val="multilevel"/>
    <w:tmpl w:val="E0FE2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B2C4C5E"/>
    <w:multiLevelType w:val="multilevel"/>
    <w:tmpl w:val="F0080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9668E1"/>
    <w:multiLevelType w:val="multilevel"/>
    <w:tmpl w:val="BA968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E2D7AAA"/>
    <w:multiLevelType w:val="multilevel"/>
    <w:tmpl w:val="42C62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00D7903"/>
    <w:multiLevelType w:val="multilevel"/>
    <w:tmpl w:val="4FFE1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584422"/>
    <w:multiLevelType w:val="multilevel"/>
    <w:tmpl w:val="04185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27251A8"/>
    <w:multiLevelType w:val="multilevel"/>
    <w:tmpl w:val="C14C1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2AC15E0"/>
    <w:multiLevelType w:val="multilevel"/>
    <w:tmpl w:val="E6945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2DB0ED7"/>
    <w:multiLevelType w:val="hybridMultilevel"/>
    <w:tmpl w:val="FEB653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34854D5"/>
    <w:multiLevelType w:val="multilevel"/>
    <w:tmpl w:val="6C30F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6E74F96"/>
    <w:multiLevelType w:val="multilevel"/>
    <w:tmpl w:val="05FAA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8F47514"/>
    <w:multiLevelType w:val="multilevel"/>
    <w:tmpl w:val="82DA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ABC60B4"/>
    <w:multiLevelType w:val="multilevel"/>
    <w:tmpl w:val="6A302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AED3AA4"/>
    <w:multiLevelType w:val="multilevel"/>
    <w:tmpl w:val="C47A2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CC6074F"/>
    <w:multiLevelType w:val="multilevel"/>
    <w:tmpl w:val="03123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EDD4093"/>
    <w:multiLevelType w:val="multilevel"/>
    <w:tmpl w:val="FA14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EFA2291"/>
    <w:multiLevelType w:val="multilevel"/>
    <w:tmpl w:val="A8DA4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FAD6F0E"/>
    <w:multiLevelType w:val="multilevel"/>
    <w:tmpl w:val="8E84D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0547ACD"/>
    <w:multiLevelType w:val="multilevel"/>
    <w:tmpl w:val="CD68B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16600C5"/>
    <w:multiLevelType w:val="multilevel"/>
    <w:tmpl w:val="5E847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20D178B"/>
    <w:multiLevelType w:val="multilevel"/>
    <w:tmpl w:val="CCDEF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2317A82"/>
    <w:multiLevelType w:val="multilevel"/>
    <w:tmpl w:val="59FA6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3ED7572"/>
    <w:multiLevelType w:val="multilevel"/>
    <w:tmpl w:val="B9267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4132062"/>
    <w:multiLevelType w:val="multilevel"/>
    <w:tmpl w:val="22B02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47C4FF7"/>
    <w:multiLevelType w:val="multilevel"/>
    <w:tmpl w:val="0C22F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62E7F32"/>
    <w:multiLevelType w:val="multilevel"/>
    <w:tmpl w:val="E93AF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6ED7A3C"/>
    <w:multiLevelType w:val="multilevel"/>
    <w:tmpl w:val="2430B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76D3C08"/>
    <w:multiLevelType w:val="multilevel"/>
    <w:tmpl w:val="6BB68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8865BCC"/>
    <w:multiLevelType w:val="multilevel"/>
    <w:tmpl w:val="DCB6A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9A023DA"/>
    <w:multiLevelType w:val="multilevel"/>
    <w:tmpl w:val="19786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E4C515F"/>
    <w:multiLevelType w:val="multilevel"/>
    <w:tmpl w:val="FB827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F2969FA"/>
    <w:multiLevelType w:val="multilevel"/>
    <w:tmpl w:val="EE64F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06E2B46"/>
    <w:multiLevelType w:val="multilevel"/>
    <w:tmpl w:val="9A264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0851B80"/>
    <w:multiLevelType w:val="multilevel"/>
    <w:tmpl w:val="6CDA4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0A01E43"/>
    <w:multiLevelType w:val="multilevel"/>
    <w:tmpl w:val="3E383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1356D52"/>
    <w:multiLevelType w:val="multilevel"/>
    <w:tmpl w:val="7270A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23A264F"/>
    <w:multiLevelType w:val="multilevel"/>
    <w:tmpl w:val="AEE40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40614F1"/>
    <w:multiLevelType w:val="multilevel"/>
    <w:tmpl w:val="15967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5EF4A99"/>
    <w:multiLevelType w:val="multilevel"/>
    <w:tmpl w:val="443C1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65D3E0A"/>
    <w:multiLevelType w:val="multilevel"/>
    <w:tmpl w:val="995E392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A516310"/>
    <w:multiLevelType w:val="multilevel"/>
    <w:tmpl w:val="737AA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D9E0BA0"/>
    <w:multiLevelType w:val="multilevel"/>
    <w:tmpl w:val="5F68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FAA1694"/>
    <w:multiLevelType w:val="multilevel"/>
    <w:tmpl w:val="DF624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FDB787F"/>
    <w:multiLevelType w:val="multilevel"/>
    <w:tmpl w:val="FA846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0153592"/>
    <w:multiLevelType w:val="multilevel"/>
    <w:tmpl w:val="BA2CB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0FB28C1"/>
    <w:multiLevelType w:val="multilevel"/>
    <w:tmpl w:val="5DBC7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4605D4E"/>
    <w:multiLevelType w:val="multilevel"/>
    <w:tmpl w:val="8DE88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475A1C29"/>
    <w:multiLevelType w:val="multilevel"/>
    <w:tmpl w:val="1ECCF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A817D57"/>
    <w:multiLevelType w:val="multilevel"/>
    <w:tmpl w:val="81344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AF1458B"/>
    <w:multiLevelType w:val="multilevel"/>
    <w:tmpl w:val="69C2C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4B30464B"/>
    <w:multiLevelType w:val="multilevel"/>
    <w:tmpl w:val="D0CA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4EAA208A"/>
    <w:multiLevelType w:val="multilevel"/>
    <w:tmpl w:val="1844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0145B4D"/>
    <w:multiLevelType w:val="multilevel"/>
    <w:tmpl w:val="C2D05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0EA58C7"/>
    <w:multiLevelType w:val="multilevel"/>
    <w:tmpl w:val="26F4E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3A11004"/>
    <w:multiLevelType w:val="multilevel"/>
    <w:tmpl w:val="25F0C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3E123CF"/>
    <w:multiLevelType w:val="multilevel"/>
    <w:tmpl w:val="EEAA9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5271008"/>
    <w:multiLevelType w:val="multilevel"/>
    <w:tmpl w:val="6D8AC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56A1171"/>
    <w:multiLevelType w:val="multilevel"/>
    <w:tmpl w:val="A61AC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60A0D04"/>
    <w:multiLevelType w:val="multilevel"/>
    <w:tmpl w:val="2572D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6DC7622"/>
    <w:multiLevelType w:val="multilevel"/>
    <w:tmpl w:val="78E8F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57BD432B"/>
    <w:multiLevelType w:val="multilevel"/>
    <w:tmpl w:val="33E2D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B5E5E03"/>
    <w:multiLevelType w:val="hybridMultilevel"/>
    <w:tmpl w:val="E9B670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5B813239"/>
    <w:multiLevelType w:val="multilevel"/>
    <w:tmpl w:val="BF048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5DA83FB6"/>
    <w:multiLevelType w:val="multilevel"/>
    <w:tmpl w:val="E252E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17F13BF"/>
    <w:multiLevelType w:val="multilevel"/>
    <w:tmpl w:val="62304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3713CA7"/>
    <w:multiLevelType w:val="multilevel"/>
    <w:tmpl w:val="25767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42C4334"/>
    <w:multiLevelType w:val="multilevel"/>
    <w:tmpl w:val="DE84F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649F014D"/>
    <w:multiLevelType w:val="multilevel"/>
    <w:tmpl w:val="3D08E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9331368"/>
    <w:multiLevelType w:val="multilevel"/>
    <w:tmpl w:val="5EC4F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6E2541AC"/>
    <w:multiLevelType w:val="multilevel"/>
    <w:tmpl w:val="5A5C1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033210E"/>
    <w:multiLevelType w:val="multilevel"/>
    <w:tmpl w:val="7980B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14E0697"/>
    <w:multiLevelType w:val="multilevel"/>
    <w:tmpl w:val="128C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2B55D82"/>
    <w:multiLevelType w:val="multilevel"/>
    <w:tmpl w:val="1BC0D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3196043"/>
    <w:multiLevelType w:val="multilevel"/>
    <w:tmpl w:val="4D0E9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4523ABD"/>
    <w:multiLevelType w:val="multilevel"/>
    <w:tmpl w:val="421C9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7531399F"/>
    <w:multiLevelType w:val="multilevel"/>
    <w:tmpl w:val="8ED89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ABC62E7"/>
    <w:multiLevelType w:val="multilevel"/>
    <w:tmpl w:val="25E63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7B176D6B"/>
    <w:multiLevelType w:val="multilevel"/>
    <w:tmpl w:val="021C5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CC1577A"/>
    <w:multiLevelType w:val="multilevel"/>
    <w:tmpl w:val="5E1A9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D2556B4"/>
    <w:multiLevelType w:val="multilevel"/>
    <w:tmpl w:val="FFA63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D8112D7"/>
    <w:multiLevelType w:val="multilevel"/>
    <w:tmpl w:val="EB42F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E9A23C4"/>
    <w:multiLevelType w:val="hybridMultilevel"/>
    <w:tmpl w:val="C48497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15:restartNumberingAfterBreak="0">
    <w:nsid w:val="7F4A077D"/>
    <w:multiLevelType w:val="multilevel"/>
    <w:tmpl w:val="EC24C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30460396">
    <w:abstractNumId w:val="46"/>
  </w:num>
  <w:num w:numId="2" w16cid:durableId="108207780">
    <w:abstractNumId w:val="59"/>
  </w:num>
  <w:num w:numId="3" w16cid:durableId="431166523">
    <w:abstractNumId w:val="0"/>
  </w:num>
  <w:num w:numId="4" w16cid:durableId="1390570984">
    <w:abstractNumId w:val="51"/>
  </w:num>
  <w:num w:numId="5" w16cid:durableId="806624256">
    <w:abstractNumId w:val="31"/>
  </w:num>
  <w:num w:numId="6" w16cid:durableId="1651250059">
    <w:abstractNumId w:val="88"/>
  </w:num>
  <w:num w:numId="7" w16cid:durableId="1617367626">
    <w:abstractNumId w:val="68"/>
  </w:num>
  <w:num w:numId="8" w16cid:durableId="1980762656">
    <w:abstractNumId w:val="15"/>
  </w:num>
  <w:num w:numId="9" w16cid:durableId="293339772">
    <w:abstractNumId w:val="89"/>
  </w:num>
  <w:num w:numId="10" w16cid:durableId="58789709">
    <w:abstractNumId w:val="86"/>
  </w:num>
  <w:num w:numId="11" w16cid:durableId="2070876707">
    <w:abstractNumId w:val="20"/>
  </w:num>
  <w:num w:numId="12" w16cid:durableId="22903157">
    <w:abstractNumId w:val="2"/>
  </w:num>
  <w:num w:numId="13" w16cid:durableId="1347292134">
    <w:abstractNumId w:val="5"/>
  </w:num>
  <w:num w:numId="14" w16cid:durableId="501623773">
    <w:abstractNumId w:val="9"/>
  </w:num>
  <w:num w:numId="15" w16cid:durableId="170536898">
    <w:abstractNumId w:val="52"/>
  </w:num>
  <w:num w:numId="16" w16cid:durableId="1672486958">
    <w:abstractNumId w:val="61"/>
  </w:num>
  <w:num w:numId="17" w16cid:durableId="839078134">
    <w:abstractNumId w:val="13"/>
  </w:num>
  <w:num w:numId="18" w16cid:durableId="798298272">
    <w:abstractNumId w:val="83"/>
  </w:num>
  <w:num w:numId="19" w16cid:durableId="51856390">
    <w:abstractNumId w:val="71"/>
  </w:num>
  <w:num w:numId="20" w16cid:durableId="1519271660">
    <w:abstractNumId w:val="42"/>
  </w:num>
  <w:num w:numId="21" w16cid:durableId="890192560">
    <w:abstractNumId w:val="16"/>
  </w:num>
  <w:num w:numId="22" w16cid:durableId="616986833">
    <w:abstractNumId w:val="76"/>
  </w:num>
  <w:num w:numId="23" w16cid:durableId="916741860">
    <w:abstractNumId w:val="72"/>
  </w:num>
  <w:num w:numId="24" w16cid:durableId="538713238">
    <w:abstractNumId w:val="78"/>
  </w:num>
  <w:num w:numId="25" w16cid:durableId="1629583853">
    <w:abstractNumId w:val="57"/>
  </w:num>
  <w:num w:numId="26" w16cid:durableId="1261639647">
    <w:abstractNumId w:val="35"/>
  </w:num>
  <w:num w:numId="27" w16cid:durableId="1682463777">
    <w:abstractNumId w:val="70"/>
  </w:num>
  <w:num w:numId="28" w16cid:durableId="663777844">
    <w:abstractNumId w:val="77"/>
  </w:num>
  <w:num w:numId="29" w16cid:durableId="2023969141">
    <w:abstractNumId w:val="58"/>
  </w:num>
  <w:num w:numId="30" w16cid:durableId="828250163">
    <w:abstractNumId w:val="50"/>
  </w:num>
  <w:num w:numId="31" w16cid:durableId="233512679">
    <w:abstractNumId w:val="55"/>
  </w:num>
  <w:num w:numId="32" w16cid:durableId="1175418409">
    <w:abstractNumId w:val="60"/>
  </w:num>
  <w:num w:numId="33" w16cid:durableId="1482698121">
    <w:abstractNumId w:val="6"/>
  </w:num>
  <w:num w:numId="34" w16cid:durableId="202256702">
    <w:abstractNumId w:val="23"/>
  </w:num>
  <w:num w:numId="35" w16cid:durableId="1338733278">
    <w:abstractNumId w:val="56"/>
  </w:num>
  <w:num w:numId="36" w16cid:durableId="1929076897">
    <w:abstractNumId w:val="45"/>
  </w:num>
  <w:num w:numId="37" w16cid:durableId="1406219739">
    <w:abstractNumId w:val="47"/>
  </w:num>
  <w:num w:numId="38" w16cid:durableId="1198935838">
    <w:abstractNumId w:val="27"/>
  </w:num>
  <w:num w:numId="39" w16cid:durableId="2003582406">
    <w:abstractNumId w:val="73"/>
  </w:num>
  <w:num w:numId="40" w16cid:durableId="261690981">
    <w:abstractNumId w:val="11"/>
  </w:num>
  <w:num w:numId="41" w16cid:durableId="1132749816">
    <w:abstractNumId w:val="28"/>
  </w:num>
  <w:num w:numId="42" w16cid:durableId="2131393396">
    <w:abstractNumId w:val="21"/>
  </w:num>
  <w:num w:numId="43" w16cid:durableId="1812138872">
    <w:abstractNumId w:val="30"/>
  </w:num>
  <w:num w:numId="44" w16cid:durableId="596406538">
    <w:abstractNumId w:val="81"/>
  </w:num>
  <w:num w:numId="45" w16cid:durableId="1119452425">
    <w:abstractNumId w:val="26"/>
  </w:num>
  <w:num w:numId="46" w16cid:durableId="295180185">
    <w:abstractNumId w:val="24"/>
  </w:num>
  <w:num w:numId="47" w16cid:durableId="1892769303">
    <w:abstractNumId w:val="63"/>
  </w:num>
  <w:num w:numId="48" w16cid:durableId="1875386733">
    <w:abstractNumId w:val="84"/>
  </w:num>
  <w:num w:numId="49" w16cid:durableId="166675996">
    <w:abstractNumId w:val="74"/>
  </w:num>
  <w:num w:numId="50" w16cid:durableId="1782141552">
    <w:abstractNumId w:val="18"/>
  </w:num>
  <w:num w:numId="51" w16cid:durableId="1260944541">
    <w:abstractNumId w:val="53"/>
  </w:num>
  <w:num w:numId="52" w16cid:durableId="1751998526">
    <w:abstractNumId w:val="64"/>
  </w:num>
  <w:num w:numId="53" w16cid:durableId="1708875688">
    <w:abstractNumId w:val="62"/>
  </w:num>
  <w:num w:numId="54" w16cid:durableId="98768778">
    <w:abstractNumId w:val="32"/>
  </w:num>
  <w:num w:numId="55" w16cid:durableId="762458095">
    <w:abstractNumId w:val="39"/>
  </w:num>
  <w:num w:numId="56" w16cid:durableId="413674064">
    <w:abstractNumId w:val="82"/>
  </w:num>
  <w:num w:numId="57" w16cid:durableId="20010093">
    <w:abstractNumId w:val="29"/>
  </w:num>
  <w:num w:numId="58" w16cid:durableId="565578752">
    <w:abstractNumId w:val="87"/>
  </w:num>
  <w:num w:numId="59" w16cid:durableId="421755964">
    <w:abstractNumId w:val="36"/>
  </w:num>
  <w:num w:numId="60" w16cid:durableId="1565289656">
    <w:abstractNumId w:val="25"/>
  </w:num>
  <w:num w:numId="61" w16cid:durableId="811599818">
    <w:abstractNumId w:val="75"/>
  </w:num>
  <w:num w:numId="62" w16cid:durableId="99490449">
    <w:abstractNumId w:val="43"/>
  </w:num>
  <w:num w:numId="63" w16cid:durableId="998965572">
    <w:abstractNumId w:val="41"/>
  </w:num>
  <w:num w:numId="64" w16cid:durableId="790635042">
    <w:abstractNumId w:val="67"/>
  </w:num>
  <w:num w:numId="65" w16cid:durableId="993409083">
    <w:abstractNumId w:val="48"/>
  </w:num>
  <w:num w:numId="66" w16cid:durableId="11540541">
    <w:abstractNumId w:val="79"/>
  </w:num>
  <w:num w:numId="67" w16cid:durableId="342169272">
    <w:abstractNumId w:val="66"/>
  </w:num>
  <w:num w:numId="68" w16cid:durableId="1333604100">
    <w:abstractNumId w:val="7"/>
  </w:num>
  <w:num w:numId="69" w16cid:durableId="1580141773">
    <w:abstractNumId w:val="12"/>
  </w:num>
  <w:num w:numId="70" w16cid:durableId="925531319">
    <w:abstractNumId w:val="22"/>
  </w:num>
  <w:num w:numId="71" w16cid:durableId="1426733153">
    <w:abstractNumId w:val="14"/>
  </w:num>
  <w:num w:numId="72" w16cid:durableId="1841047428">
    <w:abstractNumId w:val="85"/>
  </w:num>
  <w:num w:numId="73" w16cid:durableId="970551540">
    <w:abstractNumId w:val="54"/>
  </w:num>
  <w:num w:numId="74" w16cid:durableId="213586248">
    <w:abstractNumId w:val="4"/>
  </w:num>
  <w:num w:numId="75" w16cid:durableId="823352293">
    <w:abstractNumId w:val="17"/>
  </w:num>
  <w:num w:numId="76" w16cid:durableId="538467824">
    <w:abstractNumId w:val="80"/>
  </w:num>
  <w:num w:numId="77" w16cid:durableId="181557764">
    <w:abstractNumId w:val="3"/>
  </w:num>
  <w:num w:numId="78" w16cid:durableId="530339983">
    <w:abstractNumId w:val="8"/>
  </w:num>
  <w:num w:numId="79" w16cid:durableId="499388449">
    <w:abstractNumId w:val="1"/>
  </w:num>
  <w:num w:numId="80" w16cid:durableId="1676179902">
    <w:abstractNumId w:val="38"/>
  </w:num>
  <w:num w:numId="81" w16cid:durableId="1615361790">
    <w:abstractNumId w:val="49"/>
  </w:num>
  <w:num w:numId="82" w16cid:durableId="1329480946">
    <w:abstractNumId w:val="19"/>
  </w:num>
  <w:num w:numId="83" w16cid:durableId="1059477480">
    <w:abstractNumId w:val="44"/>
  </w:num>
  <w:num w:numId="84" w16cid:durableId="357240125">
    <w:abstractNumId w:val="37"/>
  </w:num>
  <w:num w:numId="85" w16cid:durableId="43720755">
    <w:abstractNumId w:val="65"/>
  </w:num>
  <w:num w:numId="86" w16cid:durableId="168251590">
    <w:abstractNumId w:val="10"/>
  </w:num>
  <w:num w:numId="87" w16cid:durableId="2014989562">
    <w:abstractNumId w:val="33"/>
  </w:num>
  <w:num w:numId="88" w16cid:durableId="1598053476">
    <w:abstractNumId w:val="40"/>
  </w:num>
  <w:num w:numId="89" w16cid:durableId="730693021">
    <w:abstractNumId w:val="69"/>
  </w:num>
  <w:num w:numId="90" w16cid:durableId="177759860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TYyNjIwNjA3NDZR0lEKTi0uzszPAykwqgUAqymLqiwAAAA="/>
  </w:docVars>
  <w:rsids>
    <w:rsidRoot w:val="00BF149A"/>
    <w:rsid w:val="00021DDF"/>
    <w:rsid w:val="00052111"/>
    <w:rsid w:val="00053ED4"/>
    <w:rsid w:val="000C03EA"/>
    <w:rsid w:val="000D60A5"/>
    <w:rsid w:val="001A06F0"/>
    <w:rsid w:val="001A66E2"/>
    <w:rsid w:val="001C310C"/>
    <w:rsid w:val="001E2D71"/>
    <w:rsid w:val="001F68F2"/>
    <w:rsid w:val="002D2053"/>
    <w:rsid w:val="0031386B"/>
    <w:rsid w:val="0032057F"/>
    <w:rsid w:val="003676C6"/>
    <w:rsid w:val="00390473"/>
    <w:rsid w:val="003A78B3"/>
    <w:rsid w:val="003F6218"/>
    <w:rsid w:val="005309CF"/>
    <w:rsid w:val="005F16D1"/>
    <w:rsid w:val="00656EF7"/>
    <w:rsid w:val="00696D26"/>
    <w:rsid w:val="006C4A63"/>
    <w:rsid w:val="006C5B71"/>
    <w:rsid w:val="006C7B7D"/>
    <w:rsid w:val="007B3B54"/>
    <w:rsid w:val="0087712A"/>
    <w:rsid w:val="008F0D1E"/>
    <w:rsid w:val="00904B40"/>
    <w:rsid w:val="009720EF"/>
    <w:rsid w:val="00994FEB"/>
    <w:rsid w:val="009A54D3"/>
    <w:rsid w:val="009B4629"/>
    <w:rsid w:val="00BA71D3"/>
    <w:rsid w:val="00BE408E"/>
    <w:rsid w:val="00BE4768"/>
    <w:rsid w:val="00BF149A"/>
    <w:rsid w:val="00C555F5"/>
    <w:rsid w:val="00D010DE"/>
    <w:rsid w:val="00D57AA2"/>
    <w:rsid w:val="00DC334E"/>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53A23"/>
  <w15:chartTrackingRefBased/>
  <w15:docId w15:val="{E6AD8FD7-E7CA-406C-BDC0-4399558ED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F149A"/>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BF14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4574">
      <w:bodyDiv w:val="1"/>
      <w:marLeft w:val="0"/>
      <w:marRight w:val="0"/>
      <w:marTop w:val="0"/>
      <w:marBottom w:val="0"/>
      <w:divBdr>
        <w:top w:val="none" w:sz="0" w:space="0" w:color="auto"/>
        <w:left w:val="none" w:sz="0" w:space="0" w:color="auto"/>
        <w:bottom w:val="none" w:sz="0" w:space="0" w:color="auto"/>
        <w:right w:val="none" w:sz="0" w:space="0" w:color="auto"/>
      </w:divBdr>
    </w:div>
    <w:div w:id="24869394">
      <w:bodyDiv w:val="1"/>
      <w:marLeft w:val="0"/>
      <w:marRight w:val="0"/>
      <w:marTop w:val="0"/>
      <w:marBottom w:val="0"/>
      <w:divBdr>
        <w:top w:val="none" w:sz="0" w:space="0" w:color="auto"/>
        <w:left w:val="none" w:sz="0" w:space="0" w:color="auto"/>
        <w:bottom w:val="none" w:sz="0" w:space="0" w:color="auto"/>
        <w:right w:val="none" w:sz="0" w:space="0" w:color="auto"/>
      </w:divBdr>
    </w:div>
    <w:div w:id="107506567">
      <w:bodyDiv w:val="1"/>
      <w:marLeft w:val="0"/>
      <w:marRight w:val="0"/>
      <w:marTop w:val="0"/>
      <w:marBottom w:val="0"/>
      <w:divBdr>
        <w:top w:val="none" w:sz="0" w:space="0" w:color="auto"/>
        <w:left w:val="none" w:sz="0" w:space="0" w:color="auto"/>
        <w:bottom w:val="none" w:sz="0" w:space="0" w:color="auto"/>
        <w:right w:val="none" w:sz="0" w:space="0" w:color="auto"/>
      </w:divBdr>
    </w:div>
    <w:div w:id="183440899">
      <w:bodyDiv w:val="1"/>
      <w:marLeft w:val="0"/>
      <w:marRight w:val="0"/>
      <w:marTop w:val="0"/>
      <w:marBottom w:val="0"/>
      <w:divBdr>
        <w:top w:val="none" w:sz="0" w:space="0" w:color="auto"/>
        <w:left w:val="none" w:sz="0" w:space="0" w:color="auto"/>
        <w:bottom w:val="none" w:sz="0" w:space="0" w:color="auto"/>
        <w:right w:val="none" w:sz="0" w:space="0" w:color="auto"/>
      </w:divBdr>
    </w:div>
    <w:div w:id="392582777">
      <w:bodyDiv w:val="1"/>
      <w:marLeft w:val="0"/>
      <w:marRight w:val="0"/>
      <w:marTop w:val="0"/>
      <w:marBottom w:val="0"/>
      <w:divBdr>
        <w:top w:val="none" w:sz="0" w:space="0" w:color="auto"/>
        <w:left w:val="none" w:sz="0" w:space="0" w:color="auto"/>
        <w:bottom w:val="none" w:sz="0" w:space="0" w:color="auto"/>
        <w:right w:val="none" w:sz="0" w:space="0" w:color="auto"/>
      </w:divBdr>
    </w:div>
    <w:div w:id="473524235">
      <w:bodyDiv w:val="1"/>
      <w:marLeft w:val="0"/>
      <w:marRight w:val="0"/>
      <w:marTop w:val="0"/>
      <w:marBottom w:val="0"/>
      <w:divBdr>
        <w:top w:val="none" w:sz="0" w:space="0" w:color="auto"/>
        <w:left w:val="none" w:sz="0" w:space="0" w:color="auto"/>
        <w:bottom w:val="none" w:sz="0" w:space="0" w:color="auto"/>
        <w:right w:val="none" w:sz="0" w:space="0" w:color="auto"/>
      </w:divBdr>
    </w:div>
    <w:div w:id="805390954">
      <w:bodyDiv w:val="1"/>
      <w:marLeft w:val="0"/>
      <w:marRight w:val="0"/>
      <w:marTop w:val="0"/>
      <w:marBottom w:val="0"/>
      <w:divBdr>
        <w:top w:val="none" w:sz="0" w:space="0" w:color="auto"/>
        <w:left w:val="none" w:sz="0" w:space="0" w:color="auto"/>
        <w:bottom w:val="none" w:sz="0" w:space="0" w:color="auto"/>
        <w:right w:val="none" w:sz="0" w:space="0" w:color="auto"/>
      </w:divBdr>
    </w:div>
    <w:div w:id="1006129753">
      <w:bodyDiv w:val="1"/>
      <w:marLeft w:val="0"/>
      <w:marRight w:val="0"/>
      <w:marTop w:val="0"/>
      <w:marBottom w:val="0"/>
      <w:divBdr>
        <w:top w:val="none" w:sz="0" w:space="0" w:color="auto"/>
        <w:left w:val="none" w:sz="0" w:space="0" w:color="auto"/>
        <w:bottom w:val="none" w:sz="0" w:space="0" w:color="auto"/>
        <w:right w:val="none" w:sz="0" w:space="0" w:color="auto"/>
      </w:divBdr>
    </w:div>
    <w:div w:id="1072659416">
      <w:bodyDiv w:val="1"/>
      <w:marLeft w:val="0"/>
      <w:marRight w:val="0"/>
      <w:marTop w:val="0"/>
      <w:marBottom w:val="0"/>
      <w:divBdr>
        <w:top w:val="none" w:sz="0" w:space="0" w:color="auto"/>
        <w:left w:val="none" w:sz="0" w:space="0" w:color="auto"/>
        <w:bottom w:val="none" w:sz="0" w:space="0" w:color="auto"/>
        <w:right w:val="none" w:sz="0" w:space="0" w:color="auto"/>
      </w:divBdr>
    </w:div>
    <w:div w:id="1462772434">
      <w:bodyDiv w:val="1"/>
      <w:marLeft w:val="0"/>
      <w:marRight w:val="0"/>
      <w:marTop w:val="0"/>
      <w:marBottom w:val="0"/>
      <w:divBdr>
        <w:top w:val="none" w:sz="0" w:space="0" w:color="auto"/>
        <w:left w:val="none" w:sz="0" w:space="0" w:color="auto"/>
        <w:bottom w:val="none" w:sz="0" w:space="0" w:color="auto"/>
        <w:right w:val="none" w:sz="0" w:space="0" w:color="auto"/>
      </w:divBdr>
      <w:divsChild>
        <w:div w:id="324163799">
          <w:marLeft w:val="0"/>
          <w:marRight w:val="0"/>
          <w:marTop w:val="0"/>
          <w:marBottom w:val="0"/>
          <w:divBdr>
            <w:top w:val="single" w:sz="2" w:space="0" w:color="auto"/>
            <w:left w:val="single" w:sz="2" w:space="0" w:color="auto"/>
            <w:bottom w:val="single" w:sz="6" w:space="0" w:color="auto"/>
            <w:right w:val="single" w:sz="2" w:space="0" w:color="auto"/>
          </w:divBdr>
          <w:divsChild>
            <w:div w:id="1265115112">
              <w:marLeft w:val="0"/>
              <w:marRight w:val="0"/>
              <w:marTop w:val="100"/>
              <w:marBottom w:val="100"/>
              <w:divBdr>
                <w:top w:val="single" w:sz="2" w:space="0" w:color="D9D9E3"/>
                <w:left w:val="single" w:sz="2" w:space="0" w:color="D9D9E3"/>
                <w:bottom w:val="single" w:sz="2" w:space="0" w:color="D9D9E3"/>
                <w:right w:val="single" w:sz="2" w:space="0" w:color="D9D9E3"/>
              </w:divBdr>
              <w:divsChild>
                <w:div w:id="734620231">
                  <w:marLeft w:val="0"/>
                  <w:marRight w:val="0"/>
                  <w:marTop w:val="0"/>
                  <w:marBottom w:val="0"/>
                  <w:divBdr>
                    <w:top w:val="single" w:sz="2" w:space="0" w:color="D9D9E3"/>
                    <w:left w:val="single" w:sz="2" w:space="0" w:color="D9D9E3"/>
                    <w:bottom w:val="single" w:sz="2" w:space="0" w:color="D9D9E3"/>
                    <w:right w:val="single" w:sz="2" w:space="0" w:color="D9D9E3"/>
                  </w:divBdr>
                  <w:divsChild>
                    <w:div w:id="1957516959">
                      <w:marLeft w:val="0"/>
                      <w:marRight w:val="0"/>
                      <w:marTop w:val="0"/>
                      <w:marBottom w:val="0"/>
                      <w:divBdr>
                        <w:top w:val="single" w:sz="2" w:space="0" w:color="D9D9E3"/>
                        <w:left w:val="single" w:sz="2" w:space="0" w:color="D9D9E3"/>
                        <w:bottom w:val="single" w:sz="2" w:space="0" w:color="D9D9E3"/>
                        <w:right w:val="single" w:sz="2" w:space="0" w:color="D9D9E3"/>
                      </w:divBdr>
                      <w:divsChild>
                        <w:div w:id="189612323">
                          <w:marLeft w:val="0"/>
                          <w:marRight w:val="0"/>
                          <w:marTop w:val="0"/>
                          <w:marBottom w:val="0"/>
                          <w:divBdr>
                            <w:top w:val="single" w:sz="2" w:space="0" w:color="D9D9E3"/>
                            <w:left w:val="single" w:sz="2" w:space="0" w:color="D9D9E3"/>
                            <w:bottom w:val="single" w:sz="2" w:space="0" w:color="D9D9E3"/>
                            <w:right w:val="single" w:sz="2" w:space="0" w:color="D9D9E3"/>
                          </w:divBdr>
                          <w:divsChild>
                            <w:div w:id="1242521587">
                              <w:marLeft w:val="0"/>
                              <w:marRight w:val="0"/>
                              <w:marTop w:val="0"/>
                              <w:marBottom w:val="0"/>
                              <w:divBdr>
                                <w:top w:val="single" w:sz="2" w:space="0" w:color="D9D9E3"/>
                                <w:left w:val="single" w:sz="2" w:space="0" w:color="D9D9E3"/>
                                <w:bottom w:val="single" w:sz="2" w:space="0" w:color="D9D9E3"/>
                                <w:right w:val="single" w:sz="2" w:space="0" w:color="D9D9E3"/>
                              </w:divBdr>
                              <w:divsChild>
                                <w:div w:id="174394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6969215">
          <w:marLeft w:val="0"/>
          <w:marRight w:val="0"/>
          <w:marTop w:val="0"/>
          <w:marBottom w:val="0"/>
          <w:divBdr>
            <w:top w:val="single" w:sz="2" w:space="0" w:color="auto"/>
            <w:left w:val="single" w:sz="2" w:space="0" w:color="auto"/>
            <w:bottom w:val="single" w:sz="6" w:space="0" w:color="auto"/>
            <w:right w:val="single" w:sz="2" w:space="0" w:color="auto"/>
          </w:divBdr>
          <w:divsChild>
            <w:div w:id="161907176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1468351">
                  <w:marLeft w:val="0"/>
                  <w:marRight w:val="0"/>
                  <w:marTop w:val="0"/>
                  <w:marBottom w:val="0"/>
                  <w:divBdr>
                    <w:top w:val="single" w:sz="2" w:space="0" w:color="D9D9E3"/>
                    <w:left w:val="single" w:sz="2" w:space="0" w:color="D9D9E3"/>
                    <w:bottom w:val="single" w:sz="2" w:space="0" w:color="D9D9E3"/>
                    <w:right w:val="single" w:sz="2" w:space="0" w:color="D9D9E3"/>
                  </w:divBdr>
                  <w:divsChild>
                    <w:div w:id="1347827273">
                      <w:marLeft w:val="0"/>
                      <w:marRight w:val="0"/>
                      <w:marTop w:val="0"/>
                      <w:marBottom w:val="0"/>
                      <w:divBdr>
                        <w:top w:val="single" w:sz="2" w:space="0" w:color="D9D9E3"/>
                        <w:left w:val="single" w:sz="2" w:space="0" w:color="D9D9E3"/>
                        <w:bottom w:val="single" w:sz="2" w:space="0" w:color="D9D9E3"/>
                        <w:right w:val="single" w:sz="2" w:space="0" w:color="D9D9E3"/>
                      </w:divBdr>
                      <w:divsChild>
                        <w:div w:id="1298341882">
                          <w:marLeft w:val="0"/>
                          <w:marRight w:val="0"/>
                          <w:marTop w:val="0"/>
                          <w:marBottom w:val="0"/>
                          <w:divBdr>
                            <w:top w:val="single" w:sz="2" w:space="0" w:color="D9D9E3"/>
                            <w:left w:val="single" w:sz="2" w:space="0" w:color="D9D9E3"/>
                            <w:bottom w:val="single" w:sz="2" w:space="0" w:color="D9D9E3"/>
                            <w:right w:val="single" w:sz="2" w:space="0" w:color="D9D9E3"/>
                          </w:divBdr>
                          <w:divsChild>
                            <w:div w:id="1278873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407140">
                      <w:marLeft w:val="0"/>
                      <w:marRight w:val="0"/>
                      <w:marTop w:val="0"/>
                      <w:marBottom w:val="0"/>
                      <w:divBdr>
                        <w:top w:val="single" w:sz="2" w:space="0" w:color="D9D9E3"/>
                        <w:left w:val="single" w:sz="2" w:space="0" w:color="D9D9E3"/>
                        <w:bottom w:val="single" w:sz="2" w:space="0" w:color="D9D9E3"/>
                        <w:right w:val="single" w:sz="2" w:space="0" w:color="D9D9E3"/>
                      </w:divBdr>
                      <w:divsChild>
                        <w:div w:id="957177609">
                          <w:marLeft w:val="0"/>
                          <w:marRight w:val="0"/>
                          <w:marTop w:val="0"/>
                          <w:marBottom w:val="0"/>
                          <w:divBdr>
                            <w:top w:val="single" w:sz="2" w:space="0" w:color="D9D9E3"/>
                            <w:left w:val="single" w:sz="2" w:space="0" w:color="D9D9E3"/>
                            <w:bottom w:val="single" w:sz="2" w:space="0" w:color="D9D9E3"/>
                            <w:right w:val="single" w:sz="2" w:space="0" w:color="D9D9E3"/>
                          </w:divBdr>
                          <w:divsChild>
                            <w:div w:id="1035040201">
                              <w:marLeft w:val="0"/>
                              <w:marRight w:val="0"/>
                              <w:marTop w:val="0"/>
                              <w:marBottom w:val="0"/>
                              <w:divBdr>
                                <w:top w:val="single" w:sz="2" w:space="0" w:color="D9D9E3"/>
                                <w:left w:val="single" w:sz="2" w:space="0" w:color="D9D9E3"/>
                                <w:bottom w:val="single" w:sz="2" w:space="0" w:color="D9D9E3"/>
                                <w:right w:val="single" w:sz="2" w:space="0" w:color="D9D9E3"/>
                              </w:divBdr>
                              <w:divsChild>
                                <w:div w:id="671680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5698822">
      <w:bodyDiv w:val="1"/>
      <w:marLeft w:val="0"/>
      <w:marRight w:val="0"/>
      <w:marTop w:val="0"/>
      <w:marBottom w:val="0"/>
      <w:divBdr>
        <w:top w:val="none" w:sz="0" w:space="0" w:color="auto"/>
        <w:left w:val="none" w:sz="0" w:space="0" w:color="auto"/>
        <w:bottom w:val="none" w:sz="0" w:space="0" w:color="auto"/>
        <w:right w:val="none" w:sz="0" w:space="0" w:color="auto"/>
      </w:divBdr>
    </w:div>
    <w:div w:id="1962228689">
      <w:bodyDiv w:val="1"/>
      <w:marLeft w:val="0"/>
      <w:marRight w:val="0"/>
      <w:marTop w:val="0"/>
      <w:marBottom w:val="0"/>
      <w:divBdr>
        <w:top w:val="none" w:sz="0" w:space="0" w:color="auto"/>
        <w:left w:val="none" w:sz="0" w:space="0" w:color="auto"/>
        <w:bottom w:val="none" w:sz="0" w:space="0" w:color="auto"/>
        <w:right w:val="none" w:sz="0" w:space="0" w:color="auto"/>
      </w:divBdr>
    </w:div>
    <w:div w:id="2033191745">
      <w:bodyDiv w:val="1"/>
      <w:marLeft w:val="0"/>
      <w:marRight w:val="0"/>
      <w:marTop w:val="0"/>
      <w:marBottom w:val="0"/>
      <w:divBdr>
        <w:top w:val="none" w:sz="0" w:space="0" w:color="auto"/>
        <w:left w:val="none" w:sz="0" w:space="0" w:color="auto"/>
        <w:bottom w:val="none" w:sz="0" w:space="0" w:color="auto"/>
        <w:right w:val="none" w:sz="0" w:space="0" w:color="auto"/>
      </w:divBdr>
    </w:div>
    <w:div w:id="2054117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16</Pages>
  <Words>5113</Words>
  <Characters>2914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Pijush Kanti Dutta</cp:lastModifiedBy>
  <cp:revision>2</cp:revision>
  <dcterms:created xsi:type="dcterms:W3CDTF">2023-08-23T08:33:00Z</dcterms:created>
  <dcterms:modified xsi:type="dcterms:W3CDTF">2023-08-31T09:10:00Z</dcterms:modified>
</cp:coreProperties>
</file>